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768" w:type="dxa"/>
        <w:tblLook w:val="04A0" w:firstRow="1" w:lastRow="0" w:firstColumn="1" w:lastColumn="0" w:noHBand="0" w:noVBand="1"/>
      </w:tblPr>
      <w:tblGrid>
        <w:gridCol w:w="1061"/>
        <w:gridCol w:w="60"/>
        <w:gridCol w:w="3413"/>
        <w:gridCol w:w="31"/>
        <w:gridCol w:w="486"/>
        <w:gridCol w:w="31"/>
        <w:gridCol w:w="547"/>
        <w:gridCol w:w="28"/>
        <w:gridCol w:w="405"/>
        <w:gridCol w:w="27"/>
        <w:gridCol w:w="489"/>
        <w:gridCol w:w="27"/>
        <w:gridCol w:w="948"/>
        <w:gridCol w:w="24"/>
        <w:gridCol w:w="3191"/>
      </w:tblGrid>
      <w:tr w:rsidR="0004192A" w14:paraId="3AAF87D0" w14:textId="77777777" w:rsidTr="00896C2D">
        <w:trPr>
          <w:trHeight w:val="802"/>
        </w:trPr>
        <w:tc>
          <w:tcPr>
            <w:tcW w:w="1061" w:type="dxa"/>
            <w:vAlign w:val="center"/>
          </w:tcPr>
          <w:p w14:paraId="504A578C" w14:textId="54FAB7B8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bookmarkStart w:id="0" w:name="_GoBack"/>
            <w:bookmarkEnd w:id="0"/>
            <w:r w:rsidRPr="0004192A">
              <w:rPr>
                <w:b/>
                <w:bCs/>
                <w:sz w:val="20"/>
                <w:szCs w:val="20"/>
              </w:rPr>
              <w:t>DERS KODU</w:t>
            </w:r>
          </w:p>
        </w:tc>
        <w:tc>
          <w:tcPr>
            <w:tcW w:w="3473" w:type="dxa"/>
            <w:gridSpan w:val="2"/>
            <w:vAlign w:val="center"/>
          </w:tcPr>
          <w:p w14:paraId="4F0D7DA2" w14:textId="0C07B863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ADI</w:t>
            </w:r>
          </w:p>
        </w:tc>
        <w:tc>
          <w:tcPr>
            <w:tcW w:w="3019" w:type="dxa"/>
            <w:gridSpan w:val="10"/>
            <w:vAlign w:val="center"/>
          </w:tcPr>
          <w:p w14:paraId="53999FA5" w14:textId="52A233C5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KREDİ BİLGİLERİ</w:t>
            </w:r>
          </w:p>
        </w:tc>
        <w:tc>
          <w:tcPr>
            <w:tcW w:w="3215" w:type="dxa"/>
            <w:gridSpan w:val="2"/>
            <w:vAlign w:val="center"/>
          </w:tcPr>
          <w:p w14:paraId="2811EE30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ÖĞRENCİNİN KAYITLI OLDUĞU PROGRAMIN ADI</w:t>
            </w:r>
          </w:p>
          <w:p w14:paraId="478E5714" w14:textId="502BF2CC" w:rsidR="0004192A" w:rsidRPr="0004192A" w:rsidRDefault="0004192A" w:rsidP="004471E3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(ÇAP’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04192A">
              <w:rPr>
                <w:b/>
                <w:bCs/>
                <w:sz w:val="20"/>
                <w:szCs w:val="20"/>
              </w:rPr>
              <w:t>a KATILAN PROGRAM)</w:t>
            </w:r>
          </w:p>
        </w:tc>
      </w:tr>
      <w:tr w:rsidR="0004192A" w14:paraId="31770265" w14:textId="77777777" w:rsidTr="004471E3">
        <w:trPr>
          <w:trHeight w:val="841"/>
        </w:trPr>
        <w:tc>
          <w:tcPr>
            <w:tcW w:w="7553" w:type="dxa"/>
            <w:gridSpan w:val="13"/>
            <w:vAlign w:val="center"/>
          </w:tcPr>
          <w:p w14:paraId="23120BCD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ÖĞRENCİNİN ÇAP YAPMAK İSTEDİĞİ PROGRAMIN ADI</w:t>
            </w:r>
          </w:p>
          <w:p w14:paraId="00500DD8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8"/>
                <w:szCs w:val="8"/>
              </w:rPr>
            </w:pPr>
          </w:p>
          <w:p w14:paraId="67F6FD74" w14:textId="7FAEE159" w:rsidR="0004192A" w:rsidRPr="0004192A" w:rsidRDefault="00B5778B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İYALİZ</w:t>
            </w:r>
            <w:r w:rsidR="0011431C" w:rsidRPr="0004192A">
              <w:rPr>
                <w:b/>
                <w:bCs/>
                <w:sz w:val="20"/>
                <w:szCs w:val="20"/>
              </w:rPr>
              <w:t xml:space="preserve"> </w:t>
            </w:r>
            <w:r w:rsidR="0004192A" w:rsidRPr="0004192A">
              <w:rPr>
                <w:b/>
                <w:bCs/>
                <w:sz w:val="20"/>
                <w:szCs w:val="20"/>
              </w:rPr>
              <w:t>PROGRAMI</w:t>
            </w:r>
          </w:p>
        </w:tc>
        <w:tc>
          <w:tcPr>
            <w:tcW w:w="3215" w:type="dxa"/>
            <w:gridSpan w:val="2"/>
            <w:vAlign w:val="center"/>
          </w:tcPr>
          <w:p w14:paraId="096637CA" w14:textId="742E4EDA" w:rsidR="0004192A" w:rsidRPr="0004192A" w:rsidRDefault="00967D8F" w:rsidP="00582CBC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FİZYOTERAPİ PROGRAMI</w:t>
            </w:r>
          </w:p>
        </w:tc>
      </w:tr>
      <w:tr w:rsidR="0004192A" w14:paraId="7C97FB86" w14:textId="77777777" w:rsidTr="00896C2D">
        <w:trPr>
          <w:trHeight w:val="397"/>
        </w:trPr>
        <w:tc>
          <w:tcPr>
            <w:tcW w:w="4534" w:type="dxa"/>
            <w:gridSpan w:val="3"/>
            <w:shd w:val="clear" w:color="auto" w:fill="F2F2F2" w:themeFill="background1" w:themeFillShade="F2"/>
            <w:vAlign w:val="center"/>
          </w:tcPr>
          <w:p w14:paraId="4CC3AF65" w14:textId="3A6CE340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1. DÖNEM</w:t>
            </w:r>
          </w:p>
        </w:tc>
        <w:tc>
          <w:tcPr>
            <w:tcW w:w="517" w:type="dxa"/>
            <w:gridSpan w:val="2"/>
            <w:shd w:val="clear" w:color="auto" w:fill="F2F2F2" w:themeFill="background1" w:themeFillShade="F2"/>
            <w:vAlign w:val="center"/>
          </w:tcPr>
          <w:p w14:paraId="0A2CA63D" w14:textId="6C053E28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78" w:type="dxa"/>
            <w:gridSpan w:val="2"/>
            <w:shd w:val="clear" w:color="auto" w:fill="F2F2F2" w:themeFill="background1" w:themeFillShade="F2"/>
            <w:vAlign w:val="center"/>
          </w:tcPr>
          <w:p w14:paraId="68A46EA0" w14:textId="202E7227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3" w:type="dxa"/>
            <w:gridSpan w:val="2"/>
            <w:shd w:val="clear" w:color="auto" w:fill="F2F2F2" w:themeFill="background1" w:themeFillShade="F2"/>
            <w:vAlign w:val="center"/>
          </w:tcPr>
          <w:p w14:paraId="6F560606" w14:textId="30DE121E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gridSpan w:val="2"/>
            <w:shd w:val="clear" w:color="auto" w:fill="F2F2F2" w:themeFill="background1" w:themeFillShade="F2"/>
            <w:vAlign w:val="center"/>
          </w:tcPr>
          <w:p w14:paraId="637081CC" w14:textId="5269DB78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5" w:type="dxa"/>
            <w:gridSpan w:val="2"/>
            <w:shd w:val="clear" w:color="auto" w:fill="F2F2F2" w:themeFill="background1" w:themeFillShade="F2"/>
            <w:vAlign w:val="center"/>
          </w:tcPr>
          <w:p w14:paraId="6889783C" w14:textId="42156AE0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15" w:type="dxa"/>
            <w:gridSpan w:val="2"/>
            <w:shd w:val="clear" w:color="auto" w:fill="F2F2F2" w:themeFill="background1" w:themeFillShade="F2"/>
            <w:vAlign w:val="center"/>
          </w:tcPr>
          <w:p w14:paraId="6DF21EE4" w14:textId="588E5CC3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967D8F" w14:paraId="74095200" w14:textId="77777777" w:rsidTr="007A45A2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4AABF0" w14:textId="04956140" w:rsidR="00967D8F" w:rsidRPr="001D462A" w:rsidRDefault="00967D8F" w:rsidP="00967D8F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TAF101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B2E53E" w14:textId="71C096B5" w:rsidR="00967D8F" w:rsidRPr="001D462A" w:rsidRDefault="00967D8F" w:rsidP="00967D8F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Temel Anatomi ve Fizyoloj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1120D6" w14:textId="0462A262" w:rsidR="00967D8F" w:rsidRPr="001D462A" w:rsidRDefault="00967D8F" w:rsidP="00967D8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AA4C0B" w14:textId="56FC2A32" w:rsidR="00967D8F" w:rsidRPr="001D462A" w:rsidRDefault="00967D8F" w:rsidP="00967D8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3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25441F" w14:textId="22EB9A88" w:rsidR="00967D8F" w:rsidRPr="001D462A" w:rsidRDefault="00967D8F" w:rsidP="00967D8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A5B26A" w14:textId="43940921" w:rsidR="00967D8F" w:rsidRPr="001D462A" w:rsidRDefault="00967D8F" w:rsidP="00967D8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3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E78A28" w14:textId="212F19E5" w:rsidR="00967D8F" w:rsidRPr="001D462A" w:rsidRDefault="00967D8F" w:rsidP="00967D8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4</w:t>
            </w:r>
          </w:p>
        </w:tc>
        <w:tc>
          <w:tcPr>
            <w:tcW w:w="3215" w:type="dxa"/>
            <w:gridSpan w:val="2"/>
            <w:vAlign w:val="center"/>
          </w:tcPr>
          <w:p w14:paraId="2E259D1E" w14:textId="58982D62" w:rsidR="00967D8F" w:rsidRPr="001D462A" w:rsidRDefault="00967D8F" w:rsidP="004471E3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EŞDEĞER</w:t>
            </w:r>
            <w:r w:rsidR="004471E3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DERS ANT101 ve FIZ101 </w:t>
            </w:r>
          </w:p>
        </w:tc>
      </w:tr>
      <w:tr w:rsidR="00967D8F" w14:paraId="61458416" w14:textId="77777777" w:rsidTr="007A45A2">
        <w:trPr>
          <w:trHeight w:val="397"/>
        </w:trPr>
        <w:tc>
          <w:tcPr>
            <w:tcW w:w="1061" w:type="dxa"/>
            <w:vAlign w:val="center"/>
          </w:tcPr>
          <w:p w14:paraId="13B1AF01" w14:textId="28222A65" w:rsidR="00967D8F" w:rsidRPr="001D462A" w:rsidRDefault="00967D8F" w:rsidP="00967D8F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DYZ101</w:t>
            </w:r>
          </w:p>
        </w:tc>
        <w:tc>
          <w:tcPr>
            <w:tcW w:w="3473" w:type="dxa"/>
            <w:gridSpan w:val="2"/>
            <w:vAlign w:val="center"/>
          </w:tcPr>
          <w:p w14:paraId="22936CB1" w14:textId="41C1364A" w:rsidR="00967D8F" w:rsidRPr="001D462A" w:rsidRDefault="00967D8F" w:rsidP="00967D8F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Diyalizde Temel Mikrobiyoloji</w:t>
            </w:r>
          </w:p>
        </w:tc>
        <w:tc>
          <w:tcPr>
            <w:tcW w:w="517" w:type="dxa"/>
            <w:gridSpan w:val="2"/>
            <w:vAlign w:val="center"/>
          </w:tcPr>
          <w:p w14:paraId="0CBD860A" w14:textId="2C4C874E" w:rsidR="00967D8F" w:rsidRPr="001D462A" w:rsidRDefault="00967D8F" w:rsidP="00967D8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78" w:type="dxa"/>
            <w:gridSpan w:val="2"/>
            <w:vAlign w:val="center"/>
          </w:tcPr>
          <w:p w14:paraId="5DCBE8E6" w14:textId="0EEF8DAF" w:rsidR="00967D8F" w:rsidRPr="001D462A" w:rsidRDefault="00967D8F" w:rsidP="00967D8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433" w:type="dxa"/>
            <w:gridSpan w:val="2"/>
            <w:vAlign w:val="center"/>
          </w:tcPr>
          <w:p w14:paraId="72B2B364" w14:textId="171B3DF4" w:rsidR="00967D8F" w:rsidRPr="001D462A" w:rsidRDefault="00967D8F" w:rsidP="00967D8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0</w:t>
            </w:r>
          </w:p>
        </w:tc>
        <w:tc>
          <w:tcPr>
            <w:tcW w:w="516" w:type="dxa"/>
            <w:gridSpan w:val="2"/>
            <w:vAlign w:val="center"/>
          </w:tcPr>
          <w:p w14:paraId="4C98FC7D" w14:textId="0B248925" w:rsidR="00967D8F" w:rsidRPr="001D462A" w:rsidRDefault="00967D8F" w:rsidP="00967D8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975" w:type="dxa"/>
            <w:gridSpan w:val="2"/>
            <w:vAlign w:val="center"/>
          </w:tcPr>
          <w:p w14:paraId="241B1650" w14:textId="13ADF935" w:rsidR="00967D8F" w:rsidRPr="001D462A" w:rsidRDefault="00967D8F" w:rsidP="00967D8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3</w:t>
            </w:r>
          </w:p>
        </w:tc>
        <w:tc>
          <w:tcPr>
            <w:tcW w:w="3215" w:type="dxa"/>
            <w:gridSpan w:val="2"/>
            <w:vAlign w:val="center"/>
          </w:tcPr>
          <w:p w14:paraId="3E33B8CE" w14:textId="6DE38098" w:rsidR="00967D8F" w:rsidRPr="001D462A" w:rsidRDefault="00967D8F" w:rsidP="00967D8F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967D8F" w14:paraId="4EBDEE61" w14:textId="77777777" w:rsidTr="007A45A2">
        <w:trPr>
          <w:trHeight w:val="397"/>
        </w:trPr>
        <w:tc>
          <w:tcPr>
            <w:tcW w:w="1061" w:type="dxa"/>
            <w:vAlign w:val="center"/>
          </w:tcPr>
          <w:p w14:paraId="30ED8148" w14:textId="143E128A" w:rsidR="00967D8F" w:rsidRPr="001D462A" w:rsidRDefault="00967D8F" w:rsidP="00967D8F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DYZ103</w:t>
            </w:r>
          </w:p>
        </w:tc>
        <w:tc>
          <w:tcPr>
            <w:tcW w:w="3473" w:type="dxa"/>
            <w:gridSpan w:val="2"/>
            <w:vAlign w:val="center"/>
          </w:tcPr>
          <w:p w14:paraId="22856FC4" w14:textId="2C59F906" w:rsidR="00967D8F" w:rsidRPr="001D462A" w:rsidRDefault="00967D8F" w:rsidP="00967D8F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Hasta Bakım İlkeleri</w:t>
            </w:r>
          </w:p>
        </w:tc>
        <w:tc>
          <w:tcPr>
            <w:tcW w:w="517" w:type="dxa"/>
            <w:gridSpan w:val="2"/>
            <w:vAlign w:val="center"/>
          </w:tcPr>
          <w:p w14:paraId="741D660D" w14:textId="12B31A33" w:rsidR="00967D8F" w:rsidRPr="001D462A" w:rsidRDefault="00967D8F" w:rsidP="00967D8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78" w:type="dxa"/>
            <w:gridSpan w:val="2"/>
            <w:vAlign w:val="center"/>
          </w:tcPr>
          <w:p w14:paraId="26E0F53D" w14:textId="7C00C0C9" w:rsidR="00967D8F" w:rsidRPr="001D462A" w:rsidRDefault="00967D8F" w:rsidP="00967D8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433" w:type="dxa"/>
            <w:gridSpan w:val="2"/>
            <w:vAlign w:val="center"/>
          </w:tcPr>
          <w:p w14:paraId="1F2CEA06" w14:textId="43F0C9F1" w:rsidR="00967D8F" w:rsidRPr="001D462A" w:rsidRDefault="00967D8F" w:rsidP="00967D8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516" w:type="dxa"/>
            <w:gridSpan w:val="2"/>
            <w:vAlign w:val="center"/>
          </w:tcPr>
          <w:p w14:paraId="191A98E3" w14:textId="07800430" w:rsidR="00967D8F" w:rsidRPr="001D462A" w:rsidRDefault="00967D8F" w:rsidP="00967D8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3</w:t>
            </w:r>
          </w:p>
        </w:tc>
        <w:tc>
          <w:tcPr>
            <w:tcW w:w="975" w:type="dxa"/>
            <w:gridSpan w:val="2"/>
            <w:vAlign w:val="center"/>
          </w:tcPr>
          <w:p w14:paraId="2C67F27D" w14:textId="552D4C8D" w:rsidR="00967D8F" w:rsidRPr="001D462A" w:rsidRDefault="00967D8F" w:rsidP="00967D8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6</w:t>
            </w:r>
          </w:p>
        </w:tc>
        <w:tc>
          <w:tcPr>
            <w:tcW w:w="3215" w:type="dxa"/>
            <w:gridSpan w:val="2"/>
            <w:vAlign w:val="center"/>
          </w:tcPr>
          <w:p w14:paraId="2ACE7DD4" w14:textId="0061B30B" w:rsidR="00967D8F" w:rsidRPr="00896C2D" w:rsidRDefault="00967D8F" w:rsidP="00967D8F">
            <w:pPr>
              <w:jc w:val="left"/>
              <w:rPr>
                <w:rFonts w:cs="Times New Roman"/>
                <w:sz w:val="28"/>
                <w:szCs w:val="28"/>
              </w:rPr>
            </w:pPr>
            <w:r w:rsidRPr="00896C2D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967D8F" w14:paraId="295C37B8" w14:textId="77777777" w:rsidTr="007A45A2">
        <w:trPr>
          <w:trHeight w:val="397"/>
        </w:trPr>
        <w:tc>
          <w:tcPr>
            <w:tcW w:w="1061" w:type="dxa"/>
            <w:vAlign w:val="center"/>
          </w:tcPr>
          <w:p w14:paraId="11C09D68" w14:textId="0A3AF43F" w:rsidR="00967D8F" w:rsidRPr="001D462A" w:rsidRDefault="00967D8F" w:rsidP="00967D8F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DYZ1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1</w:t>
            </w: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5</w:t>
            </w:r>
          </w:p>
        </w:tc>
        <w:tc>
          <w:tcPr>
            <w:tcW w:w="3473" w:type="dxa"/>
            <w:gridSpan w:val="2"/>
            <w:vAlign w:val="center"/>
          </w:tcPr>
          <w:p w14:paraId="25635CD3" w14:textId="0647DEA5" w:rsidR="00967D8F" w:rsidRPr="001D462A" w:rsidRDefault="00967D8F" w:rsidP="00967D8F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Genel Farmakoloji</w:t>
            </w:r>
          </w:p>
        </w:tc>
        <w:tc>
          <w:tcPr>
            <w:tcW w:w="517" w:type="dxa"/>
            <w:gridSpan w:val="2"/>
            <w:vAlign w:val="center"/>
          </w:tcPr>
          <w:p w14:paraId="6FECCD69" w14:textId="0E3516B8" w:rsidR="00967D8F" w:rsidRPr="001D462A" w:rsidRDefault="00967D8F" w:rsidP="00967D8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78" w:type="dxa"/>
            <w:gridSpan w:val="2"/>
            <w:vAlign w:val="center"/>
          </w:tcPr>
          <w:p w14:paraId="6A912F46" w14:textId="25B53BDB" w:rsidR="00967D8F" w:rsidRPr="001D462A" w:rsidRDefault="00967D8F" w:rsidP="00967D8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433" w:type="dxa"/>
            <w:gridSpan w:val="2"/>
            <w:vAlign w:val="center"/>
          </w:tcPr>
          <w:p w14:paraId="5ECF93A1" w14:textId="34C5FE13" w:rsidR="00967D8F" w:rsidRPr="001D462A" w:rsidRDefault="00967D8F" w:rsidP="00967D8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0</w:t>
            </w:r>
          </w:p>
        </w:tc>
        <w:tc>
          <w:tcPr>
            <w:tcW w:w="516" w:type="dxa"/>
            <w:gridSpan w:val="2"/>
            <w:vAlign w:val="center"/>
          </w:tcPr>
          <w:p w14:paraId="5C5F6359" w14:textId="2AB0FD9D" w:rsidR="00967D8F" w:rsidRPr="001D462A" w:rsidRDefault="00967D8F" w:rsidP="00967D8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975" w:type="dxa"/>
            <w:gridSpan w:val="2"/>
            <w:vAlign w:val="center"/>
          </w:tcPr>
          <w:p w14:paraId="527341B2" w14:textId="62FE3A4A" w:rsidR="00967D8F" w:rsidRPr="001D462A" w:rsidRDefault="00967D8F" w:rsidP="00967D8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3215" w:type="dxa"/>
            <w:gridSpan w:val="2"/>
            <w:vAlign w:val="center"/>
          </w:tcPr>
          <w:p w14:paraId="2AAC26E0" w14:textId="092BCD5F" w:rsidR="00967D8F" w:rsidRPr="00896C2D" w:rsidRDefault="00967D8F" w:rsidP="00967D8F">
            <w:pPr>
              <w:jc w:val="left"/>
              <w:rPr>
                <w:rFonts w:cs="Times New Roman"/>
                <w:sz w:val="28"/>
                <w:szCs w:val="28"/>
              </w:rPr>
            </w:pPr>
            <w:r w:rsidRPr="00896C2D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967D8F" w14:paraId="728FF305" w14:textId="77777777" w:rsidTr="007A45A2">
        <w:trPr>
          <w:trHeight w:val="397"/>
        </w:trPr>
        <w:tc>
          <w:tcPr>
            <w:tcW w:w="1061" w:type="dxa"/>
            <w:vAlign w:val="center"/>
          </w:tcPr>
          <w:p w14:paraId="51D2473D" w14:textId="54DD359D" w:rsidR="00967D8F" w:rsidRPr="001D462A" w:rsidRDefault="00967D8F" w:rsidP="00967D8F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DYZ1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1</w:t>
            </w: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7</w:t>
            </w:r>
          </w:p>
        </w:tc>
        <w:tc>
          <w:tcPr>
            <w:tcW w:w="3473" w:type="dxa"/>
            <w:gridSpan w:val="2"/>
            <w:vAlign w:val="center"/>
          </w:tcPr>
          <w:p w14:paraId="0B03CE3F" w14:textId="30F0E47E" w:rsidR="00967D8F" w:rsidRPr="001D462A" w:rsidRDefault="00967D8F" w:rsidP="00967D8F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Temel Biyokimya</w:t>
            </w:r>
          </w:p>
        </w:tc>
        <w:tc>
          <w:tcPr>
            <w:tcW w:w="517" w:type="dxa"/>
            <w:gridSpan w:val="2"/>
            <w:vAlign w:val="center"/>
          </w:tcPr>
          <w:p w14:paraId="2C0C0D9F" w14:textId="247A82CD" w:rsidR="00967D8F" w:rsidRPr="001D462A" w:rsidRDefault="00967D8F" w:rsidP="00967D8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78" w:type="dxa"/>
            <w:gridSpan w:val="2"/>
            <w:vAlign w:val="center"/>
          </w:tcPr>
          <w:p w14:paraId="65735238" w14:textId="0AF8C1D3" w:rsidR="00967D8F" w:rsidRPr="001D462A" w:rsidRDefault="00967D8F" w:rsidP="00967D8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433" w:type="dxa"/>
            <w:gridSpan w:val="2"/>
            <w:vAlign w:val="center"/>
          </w:tcPr>
          <w:p w14:paraId="142616CC" w14:textId="04307CD8" w:rsidR="00967D8F" w:rsidRPr="001D462A" w:rsidRDefault="00967D8F" w:rsidP="00967D8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0</w:t>
            </w:r>
          </w:p>
        </w:tc>
        <w:tc>
          <w:tcPr>
            <w:tcW w:w="516" w:type="dxa"/>
            <w:gridSpan w:val="2"/>
            <w:vAlign w:val="center"/>
          </w:tcPr>
          <w:p w14:paraId="14454B88" w14:textId="53321EFE" w:rsidR="00967D8F" w:rsidRPr="001D462A" w:rsidRDefault="00967D8F" w:rsidP="00967D8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975" w:type="dxa"/>
            <w:gridSpan w:val="2"/>
            <w:vAlign w:val="center"/>
          </w:tcPr>
          <w:p w14:paraId="416F5575" w14:textId="44DBDCC6" w:rsidR="00967D8F" w:rsidRPr="001D462A" w:rsidRDefault="00967D8F" w:rsidP="00967D8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3215" w:type="dxa"/>
            <w:gridSpan w:val="2"/>
            <w:vAlign w:val="center"/>
          </w:tcPr>
          <w:p w14:paraId="672E340E" w14:textId="6EB434C8" w:rsidR="00967D8F" w:rsidRPr="00896C2D" w:rsidRDefault="00967D8F" w:rsidP="00967D8F">
            <w:pPr>
              <w:jc w:val="left"/>
              <w:rPr>
                <w:rFonts w:cs="Times New Roman"/>
                <w:sz w:val="28"/>
                <w:szCs w:val="28"/>
              </w:rPr>
            </w:pPr>
            <w:r w:rsidRPr="00896C2D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967D8F" w14:paraId="0AEE319B" w14:textId="77777777" w:rsidTr="007A45A2">
        <w:trPr>
          <w:trHeight w:val="397"/>
        </w:trPr>
        <w:tc>
          <w:tcPr>
            <w:tcW w:w="1061" w:type="dxa"/>
            <w:vAlign w:val="center"/>
          </w:tcPr>
          <w:p w14:paraId="176B0346" w14:textId="5AF35A5B" w:rsidR="00967D8F" w:rsidRPr="001D462A" w:rsidRDefault="00967D8F" w:rsidP="00967D8F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DYZ1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1</w:t>
            </w: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9</w:t>
            </w:r>
          </w:p>
        </w:tc>
        <w:tc>
          <w:tcPr>
            <w:tcW w:w="3473" w:type="dxa"/>
            <w:gridSpan w:val="2"/>
            <w:vAlign w:val="center"/>
          </w:tcPr>
          <w:p w14:paraId="7F696307" w14:textId="72D30EBB" w:rsidR="00967D8F" w:rsidRPr="001D462A" w:rsidRDefault="00967D8F" w:rsidP="00967D8F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Diyalizde Tıbbi Terminoloji</w:t>
            </w:r>
          </w:p>
        </w:tc>
        <w:tc>
          <w:tcPr>
            <w:tcW w:w="517" w:type="dxa"/>
            <w:gridSpan w:val="2"/>
            <w:vAlign w:val="center"/>
          </w:tcPr>
          <w:p w14:paraId="0908F224" w14:textId="7A25C541" w:rsidR="00967D8F" w:rsidRPr="001D462A" w:rsidRDefault="00967D8F" w:rsidP="00967D8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78" w:type="dxa"/>
            <w:gridSpan w:val="2"/>
            <w:vAlign w:val="center"/>
          </w:tcPr>
          <w:p w14:paraId="373E0673" w14:textId="14903C8A" w:rsidR="00967D8F" w:rsidRPr="001D462A" w:rsidRDefault="00967D8F" w:rsidP="00967D8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433" w:type="dxa"/>
            <w:gridSpan w:val="2"/>
            <w:vAlign w:val="center"/>
          </w:tcPr>
          <w:p w14:paraId="618A4C88" w14:textId="51A29AEB" w:rsidR="00967D8F" w:rsidRPr="001D462A" w:rsidRDefault="00967D8F" w:rsidP="00967D8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0</w:t>
            </w:r>
          </w:p>
        </w:tc>
        <w:tc>
          <w:tcPr>
            <w:tcW w:w="516" w:type="dxa"/>
            <w:gridSpan w:val="2"/>
            <w:vAlign w:val="center"/>
          </w:tcPr>
          <w:p w14:paraId="11A6E6AF" w14:textId="2A6DA945" w:rsidR="00967D8F" w:rsidRPr="001D462A" w:rsidRDefault="00967D8F" w:rsidP="00967D8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975" w:type="dxa"/>
            <w:gridSpan w:val="2"/>
            <w:vAlign w:val="center"/>
          </w:tcPr>
          <w:p w14:paraId="4AEC82EB" w14:textId="3FD73FBF" w:rsidR="00967D8F" w:rsidRPr="001D462A" w:rsidRDefault="00967D8F" w:rsidP="00967D8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3</w:t>
            </w:r>
          </w:p>
        </w:tc>
        <w:tc>
          <w:tcPr>
            <w:tcW w:w="3215" w:type="dxa"/>
            <w:gridSpan w:val="2"/>
            <w:vAlign w:val="center"/>
          </w:tcPr>
          <w:p w14:paraId="6E6745D0" w14:textId="0E2A252C" w:rsidR="00967D8F" w:rsidRPr="00896C2D" w:rsidRDefault="00967D8F" w:rsidP="00EE1F65">
            <w:pPr>
              <w:jc w:val="left"/>
              <w:rPr>
                <w:rFonts w:eastAsia="Times New Roman" w:cs="Times New Roman"/>
                <w:color w:val="00000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EŞDEĞER</w:t>
            </w:r>
            <w:r w:rsidR="00EE1F65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DERS FZY105</w:t>
            </w:r>
          </w:p>
        </w:tc>
      </w:tr>
      <w:tr w:rsidR="00967D8F" w14:paraId="21A71EEC" w14:textId="77777777" w:rsidTr="007A45A2">
        <w:trPr>
          <w:trHeight w:val="397"/>
        </w:trPr>
        <w:tc>
          <w:tcPr>
            <w:tcW w:w="1061" w:type="dxa"/>
            <w:vAlign w:val="center"/>
          </w:tcPr>
          <w:p w14:paraId="6F0F264E" w14:textId="3B0DC103" w:rsidR="00967D8F" w:rsidRPr="00896C2D" w:rsidRDefault="00967D8F" w:rsidP="00967D8F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KPL101</w:t>
            </w:r>
          </w:p>
        </w:tc>
        <w:tc>
          <w:tcPr>
            <w:tcW w:w="3473" w:type="dxa"/>
            <w:gridSpan w:val="2"/>
            <w:vAlign w:val="center"/>
          </w:tcPr>
          <w:p w14:paraId="333D6178" w14:textId="22E5C0BE" w:rsidR="00967D8F" w:rsidRPr="00896C2D" w:rsidRDefault="00967D8F" w:rsidP="00967D8F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Kariyer Planlama</w:t>
            </w:r>
          </w:p>
        </w:tc>
        <w:tc>
          <w:tcPr>
            <w:tcW w:w="517" w:type="dxa"/>
            <w:gridSpan w:val="2"/>
            <w:vAlign w:val="center"/>
          </w:tcPr>
          <w:p w14:paraId="54D0F80F" w14:textId="63200AC5" w:rsidR="00967D8F" w:rsidRPr="00896C2D" w:rsidRDefault="00967D8F" w:rsidP="00967D8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78" w:type="dxa"/>
            <w:gridSpan w:val="2"/>
            <w:vAlign w:val="center"/>
          </w:tcPr>
          <w:p w14:paraId="6FC92B84" w14:textId="4CD5C189" w:rsidR="00967D8F" w:rsidRPr="00896C2D" w:rsidRDefault="00967D8F" w:rsidP="00967D8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1</w:t>
            </w:r>
          </w:p>
        </w:tc>
        <w:tc>
          <w:tcPr>
            <w:tcW w:w="433" w:type="dxa"/>
            <w:gridSpan w:val="2"/>
            <w:vAlign w:val="center"/>
          </w:tcPr>
          <w:p w14:paraId="13975F84" w14:textId="361ED934" w:rsidR="00967D8F" w:rsidRPr="00896C2D" w:rsidRDefault="00967D8F" w:rsidP="00967D8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0</w:t>
            </w:r>
          </w:p>
        </w:tc>
        <w:tc>
          <w:tcPr>
            <w:tcW w:w="516" w:type="dxa"/>
            <w:gridSpan w:val="2"/>
            <w:vAlign w:val="center"/>
          </w:tcPr>
          <w:p w14:paraId="31380878" w14:textId="0CF6389B" w:rsidR="00967D8F" w:rsidRPr="00896C2D" w:rsidRDefault="00967D8F" w:rsidP="00967D8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1</w:t>
            </w:r>
          </w:p>
        </w:tc>
        <w:tc>
          <w:tcPr>
            <w:tcW w:w="975" w:type="dxa"/>
            <w:gridSpan w:val="2"/>
            <w:vAlign w:val="center"/>
          </w:tcPr>
          <w:p w14:paraId="4DA9C24D" w14:textId="2B5FC446" w:rsidR="00967D8F" w:rsidRPr="00896C2D" w:rsidRDefault="00967D8F" w:rsidP="00967D8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3215" w:type="dxa"/>
            <w:gridSpan w:val="2"/>
            <w:vAlign w:val="center"/>
          </w:tcPr>
          <w:p w14:paraId="048FF498" w14:textId="42C8C596" w:rsidR="00967D8F" w:rsidRPr="001D462A" w:rsidRDefault="00967D8F" w:rsidP="00967D8F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EŞDEĞER</w:t>
            </w:r>
            <w:r w:rsidR="004471E3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967D8F" w14:paraId="2CBB8F0C" w14:textId="77777777" w:rsidTr="007A45A2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33F9A7" w14:textId="4975DEA7" w:rsidR="00967D8F" w:rsidRPr="0012032D" w:rsidRDefault="00967D8F" w:rsidP="00967D8F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URK101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FD3F7A" w14:textId="6A57C91F" w:rsidR="00967D8F" w:rsidRPr="0012032D" w:rsidRDefault="00967D8F" w:rsidP="00967D8F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ürk Dili-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7913EB" w14:textId="5337F5D6" w:rsidR="00967D8F" w:rsidRPr="0012032D" w:rsidRDefault="00967D8F" w:rsidP="00967D8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FE0E17" w14:textId="159A33A7" w:rsidR="00967D8F" w:rsidRPr="0012032D" w:rsidRDefault="00967D8F" w:rsidP="00967D8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6F5B9A" w14:textId="6B080687" w:rsidR="00967D8F" w:rsidRPr="0012032D" w:rsidRDefault="00967D8F" w:rsidP="00967D8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19F537" w14:textId="50A055EE" w:rsidR="00967D8F" w:rsidRPr="0012032D" w:rsidRDefault="00967D8F" w:rsidP="00967D8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E129C2" w14:textId="4A8EC321" w:rsidR="00967D8F" w:rsidRPr="0012032D" w:rsidRDefault="00967D8F" w:rsidP="00967D8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15" w:type="dxa"/>
            <w:gridSpan w:val="2"/>
            <w:vAlign w:val="center"/>
          </w:tcPr>
          <w:p w14:paraId="6F0BA4BB" w14:textId="2B50DA9E" w:rsidR="00967D8F" w:rsidRPr="0004192A" w:rsidRDefault="00967D8F" w:rsidP="00967D8F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4471E3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967D8F" w14:paraId="4E955F68" w14:textId="77777777" w:rsidTr="007A45A2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6B959A" w14:textId="1789F232" w:rsidR="00967D8F" w:rsidRPr="0012032D" w:rsidRDefault="00967D8F" w:rsidP="00967D8F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101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571168" w14:textId="39B72E42" w:rsidR="00967D8F" w:rsidRPr="0012032D" w:rsidRDefault="00967D8F" w:rsidP="00967D8F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İngilizce-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43A229" w14:textId="3174140A" w:rsidR="00967D8F" w:rsidRPr="0012032D" w:rsidRDefault="00967D8F" w:rsidP="00967D8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B107DC" w14:textId="0278E7E2" w:rsidR="00967D8F" w:rsidRPr="0012032D" w:rsidRDefault="00967D8F" w:rsidP="00967D8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87849F" w14:textId="72F79553" w:rsidR="00967D8F" w:rsidRPr="0012032D" w:rsidRDefault="00967D8F" w:rsidP="00967D8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F7B1CA" w14:textId="6DDF5589" w:rsidR="00967D8F" w:rsidRPr="0012032D" w:rsidRDefault="00967D8F" w:rsidP="00967D8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6C46AF" w14:textId="7C91434F" w:rsidR="00967D8F" w:rsidRPr="0012032D" w:rsidRDefault="00967D8F" w:rsidP="00967D8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215" w:type="dxa"/>
            <w:gridSpan w:val="2"/>
            <w:vAlign w:val="center"/>
          </w:tcPr>
          <w:p w14:paraId="50E0792C" w14:textId="57DFB20B" w:rsidR="00967D8F" w:rsidRPr="0004192A" w:rsidRDefault="00967D8F" w:rsidP="00967D8F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4471E3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967D8F" w14:paraId="686FBEA3" w14:textId="77777777" w:rsidTr="007A45A2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79EB20" w14:textId="2AE87AFA" w:rsidR="00967D8F" w:rsidRPr="0012032D" w:rsidRDefault="00967D8F" w:rsidP="00967D8F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HIST101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3E1C5F" w14:textId="4A07202C" w:rsidR="00967D8F" w:rsidRPr="0012032D" w:rsidRDefault="00967D8F" w:rsidP="00967D8F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tatürk İlkeleri ve İnkılap Tarihi-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D311A5" w14:textId="19093CFF" w:rsidR="00967D8F" w:rsidRPr="0012032D" w:rsidRDefault="00967D8F" w:rsidP="00967D8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58DC6D" w14:textId="499BBF6A" w:rsidR="00967D8F" w:rsidRPr="0012032D" w:rsidRDefault="00967D8F" w:rsidP="00967D8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0D3A9B" w14:textId="7EECBFF3" w:rsidR="00967D8F" w:rsidRPr="0012032D" w:rsidRDefault="00967D8F" w:rsidP="00967D8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8E3390" w14:textId="45F29F91" w:rsidR="00967D8F" w:rsidRPr="0012032D" w:rsidRDefault="00967D8F" w:rsidP="00967D8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5CDA55" w14:textId="42BB6972" w:rsidR="00967D8F" w:rsidRPr="0012032D" w:rsidRDefault="00967D8F" w:rsidP="00967D8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15" w:type="dxa"/>
            <w:gridSpan w:val="2"/>
            <w:vAlign w:val="center"/>
          </w:tcPr>
          <w:p w14:paraId="49309923" w14:textId="3BBE373F" w:rsidR="00967D8F" w:rsidRPr="0004192A" w:rsidRDefault="00967D8F" w:rsidP="00967D8F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4471E3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4471E3" w14:paraId="55E9E859" w14:textId="77777777" w:rsidTr="004471E3">
        <w:trPr>
          <w:trHeight w:val="397"/>
        </w:trPr>
        <w:tc>
          <w:tcPr>
            <w:tcW w:w="6062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68C399F" w14:textId="66795AAB" w:rsidR="004471E3" w:rsidRPr="004471E3" w:rsidRDefault="004471E3" w:rsidP="004471E3">
            <w:pPr>
              <w:jc w:val="right"/>
              <w:rPr>
                <w:rFonts w:cs="Times New Roman"/>
                <w:b/>
                <w:color w:val="000000"/>
                <w:sz w:val="20"/>
                <w:szCs w:val="20"/>
              </w:rPr>
            </w:pPr>
            <w:r w:rsidRPr="004471E3">
              <w:rPr>
                <w:rFonts w:cs="Times New Roman"/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1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7A65E66" w14:textId="07878AF3" w:rsidR="004471E3" w:rsidRPr="004471E3" w:rsidRDefault="004471E3" w:rsidP="00967D8F">
            <w:pPr>
              <w:jc w:val="center"/>
              <w:rPr>
                <w:rFonts w:cs="Times New Roman"/>
                <w:b/>
                <w:color w:val="000000"/>
                <w:sz w:val="20"/>
                <w:szCs w:val="20"/>
              </w:rPr>
            </w:pPr>
            <w:r w:rsidRPr="004471E3">
              <w:rPr>
                <w:rFonts w:cs="Times New Roman"/>
                <w:b/>
                <w:color w:val="000000"/>
                <w:sz w:val="20"/>
                <w:szCs w:val="20"/>
              </w:rPr>
              <w:t>13</w:t>
            </w:r>
          </w:p>
        </w:tc>
        <w:tc>
          <w:tcPr>
            <w:tcW w:w="3215" w:type="dxa"/>
            <w:gridSpan w:val="2"/>
            <w:shd w:val="clear" w:color="auto" w:fill="F2F2F2" w:themeFill="background1" w:themeFillShade="F2"/>
            <w:vAlign w:val="center"/>
          </w:tcPr>
          <w:p w14:paraId="548037CF" w14:textId="77777777" w:rsidR="004471E3" w:rsidRPr="009E6ED7" w:rsidRDefault="004471E3" w:rsidP="00967D8F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967D8F" w14:paraId="119899B8" w14:textId="77777777" w:rsidTr="00896C2D">
        <w:trPr>
          <w:trHeight w:val="397"/>
        </w:trPr>
        <w:tc>
          <w:tcPr>
            <w:tcW w:w="4534" w:type="dxa"/>
            <w:gridSpan w:val="3"/>
            <w:shd w:val="clear" w:color="auto" w:fill="F2F2F2" w:themeFill="background1" w:themeFillShade="F2"/>
            <w:vAlign w:val="center"/>
          </w:tcPr>
          <w:p w14:paraId="20BEB7BB" w14:textId="0E9FD6ED" w:rsidR="00967D8F" w:rsidRPr="0004192A" w:rsidRDefault="00967D8F" w:rsidP="00967D8F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17" w:type="dxa"/>
            <w:gridSpan w:val="2"/>
            <w:shd w:val="clear" w:color="auto" w:fill="F2F2F2" w:themeFill="background1" w:themeFillShade="F2"/>
            <w:vAlign w:val="center"/>
          </w:tcPr>
          <w:p w14:paraId="4F9B457E" w14:textId="5B1C8AF9" w:rsidR="00967D8F" w:rsidRPr="0004192A" w:rsidRDefault="00967D8F" w:rsidP="00967D8F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78" w:type="dxa"/>
            <w:gridSpan w:val="2"/>
            <w:shd w:val="clear" w:color="auto" w:fill="F2F2F2" w:themeFill="background1" w:themeFillShade="F2"/>
            <w:vAlign w:val="center"/>
          </w:tcPr>
          <w:p w14:paraId="12C5D455" w14:textId="710C5F7A" w:rsidR="00967D8F" w:rsidRPr="0004192A" w:rsidRDefault="00967D8F" w:rsidP="00967D8F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3" w:type="dxa"/>
            <w:gridSpan w:val="2"/>
            <w:shd w:val="clear" w:color="auto" w:fill="F2F2F2" w:themeFill="background1" w:themeFillShade="F2"/>
            <w:vAlign w:val="center"/>
          </w:tcPr>
          <w:p w14:paraId="4A6F8763" w14:textId="02B7B02E" w:rsidR="00967D8F" w:rsidRPr="0004192A" w:rsidRDefault="00967D8F" w:rsidP="00967D8F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gridSpan w:val="2"/>
            <w:shd w:val="clear" w:color="auto" w:fill="F2F2F2" w:themeFill="background1" w:themeFillShade="F2"/>
            <w:vAlign w:val="center"/>
          </w:tcPr>
          <w:p w14:paraId="33A9B7E2" w14:textId="5BEE74B4" w:rsidR="00967D8F" w:rsidRPr="0004192A" w:rsidRDefault="00967D8F" w:rsidP="00967D8F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5" w:type="dxa"/>
            <w:gridSpan w:val="2"/>
            <w:shd w:val="clear" w:color="auto" w:fill="F2F2F2" w:themeFill="background1" w:themeFillShade="F2"/>
            <w:vAlign w:val="center"/>
          </w:tcPr>
          <w:p w14:paraId="1100278E" w14:textId="66000CBC" w:rsidR="00967D8F" w:rsidRPr="0004192A" w:rsidRDefault="00967D8F" w:rsidP="00967D8F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15" w:type="dxa"/>
            <w:gridSpan w:val="2"/>
            <w:shd w:val="clear" w:color="auto" w:fill="F2F2F2" w:themeFill="background1" w:themeFillShade="F2"/>
            <w:vAlign w:val="center"/>
          </w:tcPr>
          <w:p w14:paraId="4DFA2CE1" w14:textId="77777777" w:rsidR="00967D8F" w:rsidRPr="0004192A" w:rsidRDefault="00967D8F" w:rsidP="00967D8F">
            <w:pPr>
              <w:jc w:val="left"/>
              <w:rPr>
                <w:sz w:val="20"/>
                <w:szCs w:val="20"/>
              </w:rPr>
            </w:pPr>
          </w:p>
        </w:tc>
      </w:tr>
      <w:tr w:rsidR="00967D8F" w:rsidRPr="0004192A" w14:paraId="6A0F417B" w14:textId="77777777" w:rsidTr="00896C2D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941865" w14:textId="5C22B8BF" w:rsidR="00967D8F" w:rsidRPr="001D462A" w:rsidRDefault="00967D8F" w:rsidP="00967D8F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DYZ1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1</w:t>
            </w: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78A8EB" w14:textId="682CBECA" w:rsidR="00967D8F" w:rsidRPr="001D462A" w:rsidRDefault="00967D8F" w:rsidP="00967D8F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Diyaliz Ekipmanlarının Kullanımı ve Bakımı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F50B1F" w14:textId="765366C8" w:rsidR="00967D8F" w:rsidRPr="001D462A" w:rsidRDefault="00967D8F" w:rsidP="00967D8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B8969B" w14:textId="6B91780D" w:rsidR="00967D8F" w:rsidRPr="001D462A" w:rsidRDefault="00967D8F" w:rsidP="00967D8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7672D3" w14:textId="0A147AF4" w:rsidR="00967D8F" w:rsidRPr="001D462A" w:rsidRDefault="00967D8F" w:rsidP="00967D8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200389" w14:textId="58C1FF41" w:rsidR="00967D8F" w:rsidRPr="001D462A" w:rsidRDefault="00967D8F" w:rsidP="00967D8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3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34746A" w14:textId="766E3007" w:rsidR="00967D8F" w:rsidRPr="001D462A" w:rsidRDefault="00967D8F" w:rsidP="00967D8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5</w:t>
            </w:r>
          </w:p>
        </w:tc>
        <w:tc>
          <w:tcPr>
            <w:tcW w:w="3215" w:type="dxa"/>
            <w:gridSpan w:val="2"/>
            <w:vAlign w:val="center"/>
          </w:tcPr>
          <w:p w14:paraId="0062D197" w14:textId="5F49F4F7" w:rsidR="00967D8F" w:rsidRPr="0004192A" w:rsidRDefault="00967D8F" w:rsidP="00967D8F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967D8F" w:rsidRPr="0004192A" w14:paraId="553BFD71" w14:textId="77777777" w:rsidTr="00896C2D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4FEB4B" w14:textId="61D53423" w:rsidR="00967D8F" w:rsidRPr="001D462A" w:rsidRDefault="00967D8F" w:rsidP="00967D8F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DYZ1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1</w:t>
            </w: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4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027BC8" w14:textId="377A5070" w:rsidR="00967D8F" w:rsidRPr="001D462A" w:rsidRDefault="00967D8F" w:rsidP="00967D8F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Diyaliz-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5371D6" w14:textId="686866EF" w:rsidR="00967D8F" w:rsidRPr="001D462A" w:rsidRDefault="00967D8F" w:rsidP="00967D8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42F1D6" w14:textId="616968F9" w:rsidR="00967D8F" w:rsidRPr="001D462A" w:rsidRDefault="00967D8F" w:rsidP="00967D8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448971" w14:textId="56964292" w:rsidR="00967D8F" w:rsidRPr="001D462A" w:rsidRDefault="00967D8F" w:rsidP="00967D8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5980B5" w14:textId="47EAE419" w:rsidR="00967D8F" w:rsidRPr="001D462A" w:rsidRDefault="00967D8F" w:rsidP="00967D8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3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AB4C42" w14:textId="65FE1A98" w:rsidR="00967D8F" w:rsidRPr="001D462A" w:rsidRDefault="00967D8F" w:rsidP="00967D8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6</w:t>
            </w:r>
          </w:p>
        </w:tc>
        <w:tc>
          <w:tcPr>
            <w:tcW w:w="3215" w:type="dxa"/>
            <w:gridSpan w:val="2"/>
            <w:vAlign w:val="center"/>
          </w:tcPr>
          <w:p w14:paraId="02997C23" w14:textId="5CAC73DC" w:rsidR="00967D8F" w:rsidRPr="0004192A" w:rsidRDefault="00967D8F" w:rsidP="00967D8F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967D8F" w:rsidRPr="0004192A" w14:paraId="78916D8C" w14:textId="77777777" w:rsidTr="00896C2D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76B0C4" w14:textId="27BD7AD7" w:rsidR="00967D8F" w:rsidRPr="001D462A" w:rsidRDefault="00967D8F" w:rsidP="00967D8F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DYZ1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1</w:t>
            </w: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6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684271" w14:textId="0F8D1554" w:rsidR="00967D8F" w:rsidRPr="001D462A" w:rsidRDefault="00967D8F" w:rsidP="00967D8F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proofErr w:type="spellStart"/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Nefroloji</w:t>
            </w:r>
            <w:proofErr w:type="spellEnd"/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C9D0FB" w14:textId="408CC0C5" w:rsidR="00967D8F" w:rsidRPr="001D462A" w:rsidRDefault="00967D8F" w:rsidP="00967D8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62DE30" w14:textId="1C6B38F4" w:rsidR="00967D8F" w:rsidRPr="001D462A" w:rsidRDefault="00967D8F" w:rsidP="00967D8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F2A956" w14:textId="4A3E20B4" w:rsidR="00967D8F" w:rsidRPr="001D462A" w:rsidRDefault="00967D8F" w:rsidP="00967D8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57102D" w14:textId="0FD4B733" w:rsidR="00967D8F" w:rsidRPr="001D462A" w:rsidRDefault="00967D8F" w:rsidP="00967D8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145036" w14:textId="05262417" w:rsidR="00967D8F" w:rsidRPr="001D462A" w:rsidRDefault="00967D8F" w:rsidP="00967D8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5</w:t>
            </w:r>
          </w:p>
        </w:tc>
        <w:tc>
          <w:tcPr>
            <w:tcW w:w="3215" w:type="dxa"/>
            <w:gridSpan w:val="2"/>
            <w:vAlign w:val="center"/>
          </w:tcPr>
          <w:p w14:paraId="2C55F47F" w14:textId="29D75A5E" w:rsidR="00967D8F" w:rsidRPr="0004192A" w:rsidRDefault="00967D8F" w:rsidP="00967D8F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967D8F" w:rsidRPr="0004192A" w14:paraId="54598945" w14:textId="77777777" w:rsidTr="00896C2D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BE14D" w14:textId="6A12FE30" w:rsidR="00967D8F" w:rsidRPr="001D462A" w:rsidRDefault="00967D8F" w:rsidP="00967D8F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SHIS102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B1EF6DA" w14:textId="3C98F525" w:rsidR="00967D8F" w:rsidRPr="001D462A" w:rsidRDefault="00967D8F" w:rsidP="00967D8F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İşçi Sağlığı ve İş Güvenliğ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F0E5A9" w14:textId="77506EBD" w:rsidR="00967D8F" w:rsidRPr="001D462A" w:rsidRDefault="00967D8F" w:rsidP="00967D8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A73D6B" w14:textId="3D209360" w:rsidR="00967D8F" w:rsidRPr="001D462A" w:rsidRDefault="00967D8F" w:rsidP="00967D8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EBEE1D" w14:textId="38CD011C" w:rsidR="00967D8F" w:rsidRPr="001D462A" w:rsidRDefault="00967D8F" w:rsidP="00967D8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1AA9DF" w14:textId="25EAF59B" w:rsidR="00967D8F" w:rsidRPr="001D462A" w:rsidRDefault="00967D8F" w:rsidP="00967D8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F3B9F6" w14:textId="56146BEB" w:rsidR="00967D8F" w:rsidRPr="001D462A" w:rsidRDefault="00967D8F" w:rsidP="00967D8F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3</w:t>
            </w:r>
          </w:p>
        </w:tc>
        <w:tc>
          <w:tcPr>
            <w:tcW w:w="3215" w:type="dxa"/>
            <w:gridSpan w:val="2"/>
            <w:vAlign w:val="center"/>
          </w:tcPr>
          <w:p w14:paraId="4B31E636" w14:textId="5950471E" w:rsidR="00967D8F" w:rsidRPr="0004192A" w:rsidRDefault="00967D8F" w:rsidP="00967D8F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4471E3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967D8F" w:rsidRPr="0004192A" w14:paraId="4225EDFD" w14:textId="77777777" w:rsidTr="00896C2D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F40C3D" w14:textId="206AC780" w:rsidR="00967D8F" w:rsidRPr="0012032D" w:rsidRDefault="00967D8F" w:rsidP="00967D8F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SHTB102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863069" w14:textId="768EBAB8" w:rsidR="00967D8F" w:rsidRPr="0012032D" w:rsidRDefault="00967D8F" w:rsidP="00967D8F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emel Bilgi Teknolojiler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FC2B73" w14:textId="35EC9DFA" w:rsidR="00967D8F" w:rsidRPr="0012032D" w:rsidRDefault="00967D8F" w:rsidP="00967D8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1BA5A2" w14:textId="1DE39B3C" w:rsidR="00967D8F" w:rsidRPr="0012032D" w:rsidRDefault="00967D8F" w:rsidP="00967D8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0ADFCF0" w14:textId="50203213" w:rsidR="00967D8F" w:rsidRPr="0012032D" w:rsidRDefault="00967D8F" w:rsidP="00967D8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CD48CB" w14:textId="431DB84E" w:rsidR="00967D8F" w:rsidRPr="0012032D" w:rsidRDefault="00967D8F" w:rsidP="00967D8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76E8A22" w14:textId="01317AD6" w:rsidR="00967D8F" w:rsidRPr="0012032D" w:rsidRDefault="00967D8F" w:rsidP="00967D8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vAlign w:val="center"/>
          </w:tcPr>
          <w:p w14:paraId="76B613E3" w14:textId="77C535F1" w:rsidR="00967D8F" w:rsidRPr="0004192A" w:rsidRDefault="00967D8F" w:rsidP="00967D8F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4471E3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967D8F" w:rsidRPr="0004192A" w14:paraId="7A807D81" w14:textId="77777777" w:rsidTr="00896C2D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27ECEF" w14:textId="1C3C9420" w:rsidR="00967D8F" w:rsidRPr="0012032D" w:rsidRDefault="00967D8F" w:rsidP="00967D8F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URK102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B9677D" w14:textId="5953B70A" w:rsidR="00967D8F" w:rsidRPr="0012032D" w:rsidRDefault="00967D8F" w:rsidP="00967D8F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ürk Dili-I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C3F802" w14:textId="0CAE3D1F" w:rsidR="00967D8F" w:rsidRPr="0012032D" w:rsidRDefault="00967D8F" w:rsidP="00967D8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0E3727" w14:textId="1E2F0367" w:rsidR="00967D8F" w:rsidRPr="0012032D" w:rsidRDefault="00967D8F" w:rsidP="00967D8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667F26" w14:textId="4AA4690C" w:rsidR="00967D8F" w:rsidRPr="0012032D" w:rsidRDefault="00967D8F" w:rsidP="00967D8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8C68C" w14:textId="703BAE79" w:rsidR="00967D8F" w:rsidRPr="0012032D" w:rsidRDefault="00967D8F" w:rsidP="00967D8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55B85C" w14:textId="11505638" w:rsidR="00967D8F" w:rsidRPr="0012032D" w:rsidRDefault="00967D8F" w:rsidP="00967D8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15" w:type="dxa"/>
            <w:gridSpan w:val="2"/>
            <w:vAlign w:val="center"/>
          </w:tcPr>
          <w:p w14:paraId="338E708C" w14:textId="63B35BE7" w:rsidR="00967D8F" w:rsidRPr="0004192A" w:rsidRDefault="00967D8F" w:rsidP="00967D8F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4471E3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967D8F" w:rsidRPr="0004192A" w14:paraId="064D145D" w14:textId="77777777" w:rsidTr="00896C2D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5BA51E" w14:textId="797F3F98" w:rsidR="00967D8F" w:rsidRPr="0012032D" w:rsidRDefault="00967D8F" w:rsidP="00967D8F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102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DA2F11" w14:textId="4CBB8CF6" w:rsidR="00967D8F" w:rsidRPr="0012032D" w:rsidRDefault="00967D8F" w:rsidP="00967D8F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İngilizce-I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4C5760" w14:textId="05391D75" w:rsidR="00967D8F" w:rsidRPr="0012032D" w:rsidRDefault="00967D8F" w:rsidP="00967D8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C0BA31" w14:textId="06D4094C" w:rsidR="00967D8F" w:rsidRPr="0012032D" w:rsidRDefault="00967D8F" w:rsidP="00967D8F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B3CC1C" w14:textId="6FB59211" w:rsidR="00967D8F" w:rsidRPr="0012032D" w:rsidRDefault="00967D8F" w:rsidP="00967D8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AA0DA4" w14:textId="24E48375" w:rsidR="00967D8F" w:rsidRPr="0012032D" w:rsidRDefault="00967D8F" w:rsidP="00967D8F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D9FA48" w14:textId="3D0ABEB7" w:rsidR="00967D8F" w:rsidRPr="0012032D" w:rsidRDefault="00967D8F" w:rsidP="00967D8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215" w:type="dxa"/>
            <w:gridSpan w:val="2"/>
            <w:vAlign w:val="center"/>
          </w:tcPr>
          <w:p w14:paraId="0B6394B8" w14:textId="72D9A8C6" w:rsidR="00967D8F" w:rsidRPr="0004192A" w:rsidRDefault="00967D8F" w:rsidP="00967D8F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4471E3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967D8F" w:rsidRPr="0004192A" w14:paraId="37A93B9B" w14:textId="77777777" w:rsidTr="00896C2D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12EC21" w14:textId="10975A2E" w:rsidR="00967D8F" w:rsidRPr="0012032D" w:rsidRDefault="00967D8F" w:rsidP="00967D8F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HIST 102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F99E9B" w14:textId="457134F2" w:rsidR="00967D8F" w:rsidRPr="0012032D" w:rsidRDefault="00967D8F" w:rsidP="00967D8F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tatürk İlkeleri ve İnkılap Tarihi-I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467A60" w14:textId="290E57E3" w:rsidR="00967D8F" w:rsidRPr="0012032D" w:rsidRDefault="00967D8F" w:rsidP="00967D8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D17516" w14:textId="26B98EC0" w:rsidR="00967D8F" w:rsidRPr="0012032D" w:rsidRDefault="00967D8F" w:rsidP="00967D8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85C063" w14:textId="7A4982BA" w:rsidR="00967D8F" w:rsidRPr="0012032D" w:rsidRDefault="00967D8F" w:rsidP="00967D8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323EF4" w14:textId="51F0E58A" w:rsidR="00967D8F" w:rsidRPr="0012032D" w:rsidRDefault="00967D8F" w:rsidP="00967D8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A5D7D5" w14:textId="7B6DF0D0" w:rsidR="00967D8F" w:rsidRPr="0012032D" w:rsidRDefault="00967D8F" w:rsidP="00967D8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15" w:type="dxa"/>
            <w:gridSpan w:val="2"/>
            <w:vAlign w:val="center"/>
          </w:tcPr>
          <w:p w14:paraId="2A55C668" w14:textId="232C9770" w:rsidR="00967D8F" w:rsidRPr="0004192A" w:rsidRDefault="00967D8F" w:rsidP="00967D8F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4471E3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4471E3" w:rsidRPr="0004192A" w14:paraId="707EF2F3" w14:textId="77777777" w:rsidTr="004471E3">
        <w:trPr>
          <w:trHeight w:val="397"/>
        </w:trPr>
        <w:tc>
          <w:tcPr>
            <w:tcW w:w="6062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F926D05" w14:textId="17F924D9" w:rsidR="004471E3" w:rsidRPr="004471E3" w:rsidRDefault="004471E3" w:rsidP="004471E3">
            <w:pPr>
              <w:jc w:val="right"/>
              <w:rPr>
                <w:rFonts w:cs="Times New Roman"/>
                <w:b/>
                <w:color w:val="000000"/>
                <w:sz w:val="20"/>
                <w:szCs w:val="20"/>
              </w:rPr>
            </w:pPr>
            <w:r w:rsidRPr="004471E3">
              <w:rPr>
                <w:rFonts w:cs="Times New Roman"/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1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E3CA652" w14:textId="50C7B032" w:rsidR="004471E3" w:rsidRPr="004471E3" w:rsidRDefault="004471E3" w:rsidP="00967D8F">
            <w:pPr>
              <w:jc w:val="center"/>
              <w:rPr>
                <w:rFonts w:cs="Times New Roman"/>
                <w:b/>
                <w:color w:val="000000"/>
                <w:sz w:val="20"/>
                <w:szCs w:val="20"/>
              </w:rPr>
            </w:pPr>
            <w:r w:rsidRPr="004471E3">
              <w:rPr>
                <w:rFonts w:cs="Times New Roman"/>
                <w:b/>
                <w:color w:val="000000"/>
                <w:sz w:val="20"/>
                <w:szCs w:val="20"/>
              </w:rPr>
              <w:t>16</w:t>
            </w:r>
          </w:p>
        </w:tc>
        <w:tc>
          <w:tcPr>
            <w:tcW w:w="3215" w:type="dxa"/>
            <w:gridSpan w:val="2"/>
            <w:shd w:val="clear" w:color="auto" w:fill="F2F2F2" w:themeFill="background1" w:themeFillShade="F2"/>
            <w:vAlign w:val="center"/>
          </w:tcPr>
          <w:p w14:paraId="77C58B53" w14:textId="77777777" w:rsidR="004471E3" w:rsidRPr="009E6ED7" w:rsidRDefault="004471E3" w:rsidP="00967D8F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967D8F" w:rsidRPr="0004192A" w14:paraId="0B1AC06C" w14:textId="77777777" w:rsidTr="00896C2D">
        <w:trPr>
          <w:trHeight w:val="397"/>
        </w:trPr>
        <w:tc>
          <w:tcPr>
            <w:tcW w:w="4534" w:type="dxa"/>
            <w:gridSpan w:val="3"/>
            <w:shd w:val="clear" w:color="auto" w:fill="F2F2F2" w:themeFill="background1" w:themeFillShade="F2"/>
            <w:vAlign w:val="center"/>
          </w:tcPr>
          <w:p w14:paraId="738047EE" w14:textId="41532D9C" w:rsidR="00967D8F" w:rsidRPr="0004192A" w:rsidRDefault="00967D8F" w:rsidP="00967D8F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3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17" w:type="dxa"/>
            <w:gridSpan w:val="2"/>
            <w:shd w:val="clear" w:color="auto" w:fill="F2F2F2" w:themeFill="background1" w:themeFillShade="F2"/>
            <w:vAlign w:val="center"/>
          </w:tcPr>
          <w:p w14:paraId="1B546CD3" w14:textId="58E269A6" w:rsidR="00967D8F" w:rsidRPr="0004192A" w:rsidRDefault="00967D8F" w:rsidP="00967D8F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78" w:type="dxa"/>
            <w:gridSpan w:val="2"/>
            <w:shd w:val="clear" w:color="auto" w:fill="F2F2F2" w:themeFill="background1" w:themeFillShade="F2"/>
            <w:vAlign w:val="center"/>
          </w:tcPr>
          <w:p w14:paraId="10DF9BC5" w14:textId="00FBF900" w:rsidR="00967D8F" w:rsidRPr="0004192A" w:rsidRDefault="00967D8F" w:rsidP="00967D8F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3" w:type="dxa"/>
            <w:gridSpan w:val="2"/>
            <w:shd w:val="clear" w:color="auto" w:fill="F2F2F2" w:themeFill="background1" w:themeFillShade="F2"/>
            <w:vAlign w:val="center"/>
          </w:tcPr>
          <w:p w14:paraId="6D67821F" w14:textId="5D8C137F" w:rsidR="00967D8F" w:rsidRPr="0004192A" w:rsidRDefault="00967D8F" w:rsidP="00967D8F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gridSpan w:val="2"/>
            <w:shd w:val="clear" w:color="auto" w:fill="F2F2F2" w:themeFill="background1" w:themeFillShade="F2"/>
            <w:vAlign w:val="center"/>
          </w:tcPr>
          <w:p w14:paraId="36F7C9E3" w14:textId="61D4C634" w:rsidR="00967D8F" w:rsidRPr="0004192A" w:rsidRDefault="00967D8F" w:rsidP="00967D8F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5" w:type="dxa"/>
            <w:gridSpan w:val="2"/>
            <w:shd w:val="clear" w:color="auto" w:fill="F2F2F2" w:themeFill="background1" w:themeFillShade="F2"/>
            <w:vAlign w:val="center"/>
          </w:tcPr>
          <w:p w14:paraId="5B08CF39" w14:textId="3AC4A0BE" w:rsidR="00967D8F" w:rsidRPr="0004192A" w:rsidRDefault="00967D8F" w:rsidP="00967D8F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15" w:type="dxa"/>
            <w:gridSpan w:val="2"/>
            <w:shd w:val="clear" w:color="auto" w:fill="F2F2F2" w:themeFill="background1" w:themeFillShade="F2"/>
            <w:vAlign w:val="center"/>
          </w:tcPr>
          <w:p w14:paraId="7C029BAA" w14:textId="77777777" w:rsidR="00967D8F" w:rsidRPr="0004192A" w:rsidRDefault="00967D8F" w:rsidP="00967D8F">
            <w:pPr>
              <w:jc w:val="left"/>
              <w:rPr>
                <w:sz w:val="20"/>
                <w:szCs w:val="20"/>
              </w:rPr>
            </w:pPr>
          </w:p>
        </w:tc>
      </w:tr>
      <w:tr w:rsidR="00967D8F" w:rsidRPr="0004192A" w14:paraId="340CFBB7" w14:textId="77777777" w:rsidTr="00896C2D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CD56C3" w14:textId="4682DCE2" w:rsidR="00967D8F" w:rsidRPr="001D462A" w:rsidRDefault="00967D8F" w:rsidP="00967D8F">
            <w:pPr>
              <w:jc w:val="left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DYZ2</w:t>
            </w:r>
            <w:r>
              <w:rPr>
                <w:color w:val="000000"/>
                <w:sz w:val="20"/>
              </w:rPr>
              <w:t>1</w:t>
            </w:r>
            <w:r w:rsidRPr="001D462A">
              <w:rPr>
                <w:color w:val="000000"/>
                <w:sz w:val="20"/>
              </w:rPr>
              <w:t>1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8666EF" w14:textId="0A917F6F" w:rsidR="00967D8F" w:rsidRPr="001D462A" w:rsidRDefault="00967D8F" w:rsidP="00967D8F">
            <w:pPr>
              <w:jc w:val="left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Hastalıklar Bilgis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27AE7A" w14:textId="47152648" w:rsidR="00967D8F" w:rsidRPr="001D462A" w:rsidRDefault="00967D8F" w:rsidP="00967D8F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5D3506" w14:textId="784C42C8" w:rsidR="00967D8F" w:rsidRPr="001D462A" w:rsidRDefault="00967D8F" w:rsidP="00967D8F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C7CB39" w14:textId="0E79F9C9" w:rsidR="00967D8F" w:rsidRPr="001D462A" w:rsidRDefault="00967D8F" w:rsidP="00967D8F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CC0B57" w14:textId="59CEECAF" w:rsidR="00967D8F" w:rsidRPr="001D462A" w:rsidRDefault="00967D8F" w:rsidP="00967D8F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DC0D4F" w14:textId="62B2798F" w:rsidR="00967D8F" w:rsidRPr="001D462A" w:rsidRDefault="00967D8F" w:rsidP="00967D8F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5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F7372F" w14:textId="10EBB0F9" w:rsidR="00967D8F" w:rsidRPr="0004192A" w:rsidRDefault="00967D8F" w:rsidP="00967D8F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967D8F" w:rsidRPr="0004192A" w14:paraId="30A8E057" w14:textId="77777777" w:rsidTr="00896C2D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216CC6" w14:textId="04C0C5C8" w:rsidR="00967D8F" w:rsidRPr="001D462A" w:rsidRDefault="00967D8F" w:rsidP="00967D8F">
            <w:pPr>
              <w:jc w:val="left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DYZ2</w:t>
            </w:r>
            <w:r>
              <w:rPr>
                <w:color w:val="000000"/>
                <w:sz w:val="20"/>
              </w:rPr>
              <w:t>1</w:t>
            </w:r>
            <w:r w:rsidRPr="001D462A">
              <w:rPr>
                <w:color w:val="000000"/>
                <w:sz w:val="20"/>
              </w:rPr>
              <w:t>3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56EB35" w14:textId="352F095F" w:rsidR="00967D8F" w:rsidRPr="001D462A" w:rsidRDefault="00967D8F" w:rsidP="00967D8F">
            <w:pPr>
              <w:jc w:val="left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Diyaliz-I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8A0CB8" w14:textId="2B21A4DF" w:rsidR="00967D8F" w:rsidRPr="001D462A" w:rsidRDefault="00967D8F" w:rsidP="00967D8F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16DF16" w14:textId="64142898" w:rsidR="00967D8F" w:rsidRPr="001D462A" w:rsidRDefault="00967D8F" w:rsidP="00967D8F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792C95" w14:textId="13C276C1" w:rsidR="00967D8F" w:rsidRPr="001D462A" w:rsidRDefault="00967D8F" w:rsidP="00967D8F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8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AFFE95" w14:textId="47AE4440" w:rsidR="00967D8F" w:rsidRPr="001D462A" w:rsidRDefault="00967D8F" w:rsidP="00967D8F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6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C68BA5" w14:textId="71050C0B" w:rsidR="00967D8F" w:rsidRPr="001D462A" w:rsidRDefault="00967D8F" w:rsidP="00967D8F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9</w:t>
            </w:r>
          </w:p>
        </w:tc>
        <w:tc>
          <w:tcPr>
            <w:tcW w:w="321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E830E7" w14:textId="03FE7BAA" w:rsidR="00967D8F" w:rsidRPr="0004192A" w:rsidRDefault="00967D8F" w:rsidP="00967D8F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967D8F" w:rsidRPr="0004192A" w14:paraId="55089B56" w14:textId="77777777" w:rsidTr="00896C2D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B33BF3" w14:textId="727044C6" w:rsidR="00967D8F" w:rsidRPr="001D462A" w:rsidRDefault="00967D8F" w:rsidP="00967D8F">
            <w:pPr>
              <w:jc w:val="left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DYZ</w:t>
            </w:r>
            <w:r>
              <w:rPr>
                <w:color w:val="000000"/>
                <w:sz w:val="20"/>
              </w:rPr>
              <w:t>S</w:t>
            </w:r>
            <w:r w:rsidRPr="001D462A">
              <w:rPr>
                <w:color w:val="000000"/>
                <w:sz w:val="20"/>
              </w:rPr>
              <w:t>200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0FCB05" w14:textId="234213D8" w:rsidR="00967D8F" w:rsidRPr="001D462A" w:rsidRDefault="00967D8F" w:rsidP="00967D8F">
            <w:pPr>
              <w:jc w:val="left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Yaz Stajı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EC4E51" w14:textId="51E0EC59" w:rsidR="00967D8F" w:rsidRPr="001D462A" w:rsidRDefault="00967D8F" w:rsidP="00967D8F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85488D" w14:textId="44BCAC70" w:rsidR="00967D8F" w:rsidRPr="001D462A" w:rsidRDefault="00967D8F" w:rsidP="00967D8F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0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3D1BDE" w14:textId="724C4FFF" w:rsidR="00967D8F" w:rsidRPr="001D462A" w:rsidRDefault="00967D8F" w:rsidP="00967D8F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62FAE7" w14:textId="1A7EE0A6" w:rsidR="00967D8F" w:rsidRPr="001D462A" w:rsidRDefault="00967D8F" w:rsidP="00967D8F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0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402EEE" w14:textId="25088CAD" w:rsidR="00967D8F" w:rsidRPr="001D462A" w:rsidRDefault="00967D8F" w:rsidP="00967D8F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7</w:t>
            </w:r>
          </w:p>
        </w:tc>
        <w:tc>
          <w:tcPr>
            <w:tcW w:w="321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555773" w14:textId="68573CF6" w:rsidR="00967D8F" w:rsidRPr="0004192A" w:rsidRDefault="00967D8F" w:rsidP="00967D8F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4471E3" w:rsidRPr="0004192A" w14:paraId="77AAF97C" w14:textId="77777777" w:rsidTr="00896C2D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B0B304" w14:textId="19841E19" w:rsidR="004471E3" w:rsidRDefault="004471E3" w:rsidP="004471E3">
            <w:pPr>
              <w:jc w:val="left"/>
              <w:rPr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DYZI201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D08D07" w14:textId="56EECBDA" w:rsidR="004471E3" w:rsidRPr="001A0B74" w:rsidRDefault="004471E3" w:rsidP="004471E3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BF00AA" w14:textId="3FEE10B7" w:rsidR="004471E3" w:rsidRPr="001A0B74" w:rsidRDefault="004471E3" w:rsidP="004471E3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89394B" w14:textId="57D60E14" w:rsidR="004471E3" w:rsidRPr="001A0B74" w:rsidRDefault="004471E3" w:rsidP="004471E3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667F3A6" w14:textId="3E834D0C" w:rsidR="004471E3" w:rsidRPr="001A0B74" w:rsidRDefault="004471E3" w:rsidP="004471E3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FAF562" w14:textId="116BD6B0" w:rsidR="004471E3" w:rsidRPr="001A0B74" w:rsidRDefault="004471E3" w:rsidP="004471E3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A46E6B" w14:textId="3C8CC15E" w:rsidR="004471E3" w:rsidRPr="001A0B74" w:rsidRDefault="004471E3" w:rsidP="004471E3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2CD317" w14:textId="64F2348D" w:rsidR="004471E3" w:rsidRDefault="004471E3" w:rsidP="004471E3">
            <w:pPr>
              <w:jc w:val="left"/>
              <w:rPr>
                <w:color w:val="00000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4471E3" w:rsidRPr="0004192A" w14:paraId="7E370A00" w14:textId="77777777" w:rsidTr="00896C2D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442D133" w14:textId="3AD6E129" w:rsidR="004471E3" w:rsidRDefault="004471E3" w:rsidP="004471E3">
            <w:pPr>
              <w:jc w:val="left"/>
              <w:rPr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DYZI203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605544" w14:textId="6088B6DD" w:rsidR="004471E3" w:rsidRPr="001A0B74" w:rsidRDefault="004471E3" w:rsidP="004471E3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4B3CCF9" w14:textId="77DC155F" w:rsidR="004471E3" w:rsidRPr="001A0B74" w:rsidRDefault="004471E3" w:rsidP="004471E3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0CB39EE" w14:textId="512CDC97" w:rsidR="004471E3" w:rsidRPr="001A0B74" w:rsidRDefault="004471E3" w:rsidP="004471E3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7A589F" w14:textId="41176918" w:rsidR="004471E3" w:rsidRPr="001A0B74" w:rsidRDefault="004471E3" w:rsidP="004471E3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A69AA9" w14:textId="3A278833" w:rsidR="004471E3" w:rsidRPr="001A0B74" w:rsidRDefault="004471E3" w:rsidP="004471E3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882980" w14:textId="19A0D523" w:rsidR="004471E3" w:rsidRPr="001A0B74" w:rsidRDefault="004471E3" w:rsidP="004471E3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7ACE0C0" w14:textId="4A1D5391" w:rsidR="004471E3" w:rsidRPr="009E1210" w:rsidRDefault="004471E3" w:rsidP="004471E3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4471E3" w:rsidRPr="0004192A" w14:paraId="69690CF5" w14:textId="77777777" w:rsidTr="00896C2D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B897BDE" w14:textId="621BAFD3" w:rsidR="004471E3" w:rsidRDefault="004471E3" w:rsidP="004471E3">
            <w:pPr>
              <w:jc w:val="left"/>
              <w:rPr>
                <w:color w:val="000000"/>
              </w:rPr>
            </w:pPr>
            <w:r w:rsidRPr="001C39D7">
              <w:rPr>
                <w:color w:val="000000"/>
                <w:sz w:val="20"/>
                <w:szCs w:val="20"/>
              </w:rPr>
              <w:t>USD100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61EBC3" w14:textId="5B351CCC" w:rsidR="004471E3" w:rsidRPr="001A0B74" w:rsidRDefault="004471E3" w:rsidP="004471E3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 xml:space="preserve">Alan </w:t>
            </w:r>
            <w:r>
              <w:rPr>
                <w:color w:val="000000"/>
                <w:sz w:val="20"/>
                <w:szCs w:val="20"/>
              </w:rPr>
              <w:t>Dışı</w:t>
            </w:r>
            <w:r w:rsidRPr="001A0B74">
              <w:rPr>
                <w:color w:val="000000"/>
                <w:sz w:val="20"/>
                <w:szCs w:val="20"/>
              </w:rPr>
              <w:t xml:space="preserve"> Seçmeli Ders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B9E51EA" w14:textId="1F9EB493" w:rsidR="004471E3" w:rsidRPr="001A0B74" w:rsidRDefault="004471E3" w:rsidP="004471E3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B928B7" w14:textId="2682258C" w:rsidR="004471E3" w:rsidRPr="001A0B74" w:rsidRDefault="004471E3" w:rsidP="004471E3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15BE2DB" w14:textId="69E743E6" w:rsidR="004471E3" w:rsidRPr="001A0B74" w:rsidRDefault="004471E3" w:rsidP="004471E3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D1A8E07" w14:textId="6824B8CD" w:rsidR="004471E3" w:rsidRPr="001A0B74" w:rsidRDefault="004471E3" w:rsidP="004471E3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EC76B4D" w14:textId="63D2800A" w:rsidR="004471E3" w:rsidRPr="001A0B74" w:rsidRDefault="004471E3" w:rsidP="004471E3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6C363A" w14:textId="1D86EB3B" w:rsidR="004471E3" w:rsidRPr="009E1210" w:rsidRDefault="004471E3" w:rsidP="004471E3">
            <w:pPr>
              <w:jc w:val="left"/>
              <w:rPr>
                <w:rFonts w:cs="Times New Roman"/>
                <w:sz w:val="28"/>
                <w:szCs w:val="28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4471E3" w:rsidRPr="0004192A" w14:paraId="2FAB7889" w14:textId="77777777" w:rsidTr="004471E3">
        <w:trPr>
          <w:trHeight w:val="397"/>
        </w:trPr>
        <w:tc>
          <w:tcPr>
            <w:tcW w:w="606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315BAFD" w14:textId="3F4BE9F6" w:rsidR="004471E3" w:rsidRPr="004471E3" w:rsidRDefault="004471E3" w:rsidP="004471E3">
            <w:pPr>
              <w:jc w:val="right"/>
              <w:rPr>
                <w:b/>
                <w:color w:val="000000"/>
                <w:sz w:val="20"/>
                <w:szCs w:val="20"/>
              </w:rPr>
            </w:pPr>
            <w:r w:rsidRPr="004471E3">
              <w:rPr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10D4283" w14:textId="72B945BE" w:rsidR="004471E3" w:rsidRPr="004471E3" w:rsidRDefault="004471E3" w:rsidP="00967D8F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4471E3">
              <w:rPr>
                <w:b/>
                <w:color w:val="000000"/>
                <w:sz w:val="20"/>
                <w:szCs w:val="20"/>
              </w:rPr>
              <w:t>27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4BD5D27" w14:textId="77777777" w:rsidR="004471E3" w:rsidRPr="009E1210" w:rsidRDefault="004471E3" w:rsidP="00967D8F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967D8F" w:rsidRPr="0004192A" w14:paraId="6B2A38F9" w14:textId="77777777" w:rsidTr="00896C2D">
        <w:trPr>
          <w:trHeight w:val="397"/>
        </w:trPr>
        <w:tc>
          <w:tcPr>
            <w:tcW w:w="4534" w:type="dxa"/>
            <w:gridSpan w:val="3"/>
            <w:shd w:val="clear" w:color="auto" w:fill="F2F2F2" w:themeFill="background1" w:themeFillShade="F2"/>
            <w:vAlign w:val="center"/>
          </w:tcPr>
          <w:p w14:paraId="3C93C927" w14:textId="08A0919D" w:rsidR="00967D8F" w:rsidRPr="0004192A" w:rsidRDefault="00967D8F" w:rsidP="00967D8F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lastRenderedPageBreak/>
              <w:t>4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17" w:type="dxa"/>
            <w:gridSpan w:val="2"/>
            <w:shd w:val="clear" w:color="auto" w:fill="F2F2F2" w:themeFill="background1" w:themeFillShade="F2"/>
            <w:vAlign w:val="center"/>
          </w:tcPr>
          <w:p w14:paraId="0C98A088" w14:textId="77777777" w:rsidR="00967D8F" w:rsidRPr="0004192A" w:rsidRDefault="00967D8F" w:rsidP="00967D8F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78" w:type="dxa"/>
            <w:gridSpan w:val="2"/>
            <w:shd w:val="clear" w:color="auto" w:fill="F2F2F2" w:themeFill="background1" w:themeFillShade="F2"/>
            <w:vAlign w:val="center"/>
          </w:tcPr>
          <w:p w14:paraId="56534032" w14:textId="77777777" w:rsidR="00967D8F" w:rsidRPr="0004192A" w:rsidRDefault="00967D8F" w:rsidP="00967D8F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3" w:type="dxa"/>
            <w:gridSpan w:val="2"/>
            <w:shd w:val="clear" w:color="auto" w:fill="F2F2F2" w:themeFill="background1" w:themeFillShade="F2"/>
            <w:vAlign w:val="center"/>
          </w:tcPr>
          <w:p w14:paraId="52D2A03F" w14:textId="77777777" w:rsidR="00967D8F" w:rsidRPr="0004192A" w:rsidRDefault="00967D8F" w:rsidP="00967D8F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gridSpan w:val="2"/>
            <w:shd w:val="clear" w:color="auto" w:fill="F2F2F2" w:themeFill="background1" w:themeFillShade="F2"/>
            <w:vAlign w:val="center"/>
          </w:tcPr>
          <w:p w14:paraId="755A61CE" w14:textId="77777777" w:rsidR="00967D8F" w:rsidRPr="0004192A" w:rsidRDefault="00967D8F" w:rsidP="00967D8F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5" w:type="dxa"/>
            <w:gridSpan w:val="2"/>
            <w:shd w:val="clear" w:color="auto" w:fill="F2F2F2" w:themeFill="background1" w:themeFillShade="F2"/>
            <w:vAlign w:val="center"/>
          </w:tcPr>
          <w:p w14:paraId="276722A2" w14:textId="77777777" w:rsidR="00967D8F" w:rsidRPr="0004192A" w:rsidRDefault="00967D8F" w:rsidP="00967D8F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15" w:type="dxa"/>
            <w:gridSpan w:val="2"/>
            <w:shd w:val="clear" w:color="auto" w:fill="F2F2F2" w:themeFill="background1" w:themeFillShade="F2"/>
            <w:vAlign w:val="center"/>
          </w:tcPr>
          <w:p w14:paraId="3AA87200" w14:textId="77777777" w:rsidR="00967D8F" w:rsidRPr="0004192A" w:rsidRDefault="00967D8F" w:rsidP="00967D8F">
            <w:pPr>
              <w:jc w:val="left"/>
              <w:rPr>
                <w:sz w:val="20"/>
                <w:szCs w:val="20"/>
              </w:rPr>
            </w:pPr>
          </w:p>
        </w:tc>
      </w:tr>
      <w:tr w:rsidR="00967D8F" w:rsidRPr="0004192A" w14:paraId="6CF5F606" w14:textId="77777777" w:rsidTr="00C52096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320BF8" w14:textId="44F2F5D4" w:rsidR="00967D8F" w:rsidRPr="001D462A" w:rsidRDefault="00967D8F" w:rsidP="00967D8F">
            <w:pPr>
              <w:jc w:val="left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DYZ202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02281A" w14:textId="37CD9DD5" w:rsidR="00967D8F" w:rsidRPr="001D462A" w:rsidRDefault="00967D8F" w:rsidP="00967D8F">
            <w:pPr>
              <w:jc w:val="left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Diyaliz Hastalarında Rehabilitasyon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C91C6E" w14:textId="662CC9B8" w:rsidR="00967D8F" w:rsidRPr="001D462A" w:rsidRDefault="00967D8F" w:rsidP="00967D8F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54572A" w14:textId="5F4393C6" w:rsidR="00967D8F" w:rsidRPr="001D462A" w:rsidRDefault="00967D8F" w:rsidP="00967D8F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A0D0BB" w14:textId="3E88FD67" w:rsidR="00967D8F" w:rsidRPr="001D462A" w:rsidRDefault="00967D8F" w:rsidP="00967D8F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74740B" w14:textId="286E3688" w:rsidR="00967D8F" w:rsidRPr="001D462A" w:rsidRDefault="00967D8F" w:rsidP="00967D8F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94A93B" w14:textId="272EB847" w:rsidR="00967D8F" w:rsidRPr="001D462A" w:rsidRDefault="00967D8F" w:rsidP="00967D8F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4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2D111A" w14:textId="530B17BA" w:rsidR="00967D8F" w:rsidRPr="004A5456" w:rsidRDefault="00967D8F" w:rsidP="00967D8F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967D8F" w:rsidRPr="0004192A" w14:paraId="50A89032" w14:textId="77777777" w:rsidTr="00C52096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FC3C4A" w14:textId="46605076" w:rsidR="00967D8F" w:rsidRPr="001D462A" w:rsidRDefault="00967D8F" w:rsidP="00967D8F">
            <w:pPr>
              <w:jc w:val="left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DYZ204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A1BB26" w14:textId="77FBA272" w:rsidR="00967D8F" w:rsidRPr="001D462A" w:rsidRDefault="00967D8F" w:rsidP="00967D8F">
            <w:pPr>
              <w:jc w:val="left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Diyaliz-II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957998" w14:textId="0B93D89E" w:rsidR="00967D8F" w:rsidRPr="001D462A" w:rsidRDefault="00967D8F" w:rsidP="00967D8F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669F6D" w14:textId="22F32EBD" w:rsidR="00967D8F" w:rsidRPr="001D462A" w:rsidRDefault="00967D8F" w:rsidP="00967D8F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FEDEF4" w14:textId="4354597F" w:rsidR="00967D8F" w:rsidRPr="001D462A" w:rsidRDefault="00967D8F" w:rsidP="00967D8F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8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BC25FB" w14:textId="5FB62EDD" w:rsidR="00967D8F" w:rsidRPr="001D462A" w:rsidRDefault="00967D8F" w:rsidP="00967D8F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6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0A0B3D" w14:textId="39613A69" w:rsidR="00967D8F" w:rsidRPr="001D462A" w:rsidRDefault="00967D8F" w:rsidP="00967D8F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13</w:t>
            </w:r>
          </w:p>
        </w:tc>
        <w:tc>
          <w:tcPr>
            <w:tcW w:w="321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5E0312" w14:textId="14918957" w:rsidR="00967D8F" w:rsidRPr="004A5456" w:rsidRDefault="00967D8F" w:rsidP="00967D8F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967D8F" w:rsidRPr="0004192A" w14:paraId="60D6CF71" w14:textId="77777777" w:rsidTr="00C52096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6C0AB0" w14:textId="620A9600" w:rsidR="00967D8F" w:rsidRPr="001D462A" w:rsidRDefault="00967D8F" w:rsidP="00967D8F">
            <w:pPr>
              <w:jc w:val="left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DYZ206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E2D329" w14:textId="4B295F42" w:rsidR="00967D8F" w:rsidRPr="001D462A" w:rsidRDefault="00967D8F" w:rsidP="00967D8F">
            <w:pPr>
              <w:jc w:val="left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Böbrek Hastalarında Beslenme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0CBA1D6" w14:textId="0D3837FA" w:rsidR="00967D8F" w:rsidRPr="001D462A" w:rsidRDefault="00967D8F" w:rsidP="00967D8F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F0C75B1" w14:textId="40C832DC" w:rsidR="00967D8F" w:rsidRPr="001D462A" w:rsidRDefault="00967D8F" w:rsidP="00967D8F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C0BF72A" w14:textId="5B53EEDF" w:rsidR="00967D8F" w:rsidRPr="001D462A" w:rsidRDefault="00967D8F" w:rsidP="00967D8F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2160DBA" w14:textId="3DFFCFC2" w:rsidR="00967D8F" w:rsidRPr="001D462A" w:rsidRDefault="00967D8F" w:rsidP="00967D8F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31981FE" w14:textId="19D20ACA" w:rsidR="00967D8F" w:rsidRPr="001D462A" w:rsidRDefault="00967D8F" w:rsidP="00967D8F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4</w:t>
            </w:r>
          </w:p>
        </w:tc>
        <w:tc>
          <w:tcPr>
            <w:tcW w:w="321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CDCFF" w14:textId="16FD98FE" w:rsidR="00967D8F" w:rsidRPr="004A5456" w:rsidRDefault="00967D8F" w:rsidP="00967D8F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4471E3" w:rsidRPr="0004192A" w14:paraId="1893BDBB" w14:textId="77777777" w:rsidTr="004471E3">
        <w:trPr>
          <w:trHeight w:val="441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113B8" w14:textId="4091C023" w:rsidR="004471E3" w:rsidRPr="004A5456" w:rsidRDefault="004471E3" w:rsidP="004471E3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YZI202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BE425F" w14:textId="2FB65744" w:rsidR="004471E3" w:rsidRPr="001A0B74" w:rsidRDefault="004471E3" w:rsidP="004471E3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05301F" w14:textId="57E95F21" w:rsidR="004471E3" w:rsidRPr="001A0B74" w:rsidRDefault="004471E3" w:rsidP="004471E3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13E79B" w14:textId="482F4C20" w:rsidR="004471E3" w:rsidRPr="001A0B74" w:rsidRDefault="004471E3" w:rsidP="004471E3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A9170E" w14:textId="5A0DD1DE" w:rsidR="004471E3" w:rsidRPr="001A0B74" w:rsidRDefault="004471E3" w:rsidP="004471E3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61D39" w14:textId="2DDEA507" w:rsidR="004471E3" w:rsidRPr="001A0B74" w:rsidRDefault="004471E3" w:rsidP="004471E3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FBE2D6" w14:textId="7B51BA46" w:rsidR="004471E3" w:rsidRPr="001A0B74" w:rsidRDefault="004471E3" w:rsidP="004471E3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39EF08" w14:textId="5E34518C" w:rsidR="004471E3" w:rsidRPr="004A5456" w:rsidRDefault="004471E3" w:rsidP="004471E3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4471E3" w:rsidRPr="0004192A" w14:paraId="259F284A" w14:textId="77777777" w:rsidTr="004471E3">
        <w:trPr>
          <w:trHeight w:val="420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8B7E0EB" w14:textId="182945F9" w:rsidR="004471E3" w:rsidRPr="004A5456" w:rsidRDefault="004471E3" w:rsidP="004471E3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YZI204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3C6346" w14:textId="026E1A55" w:rsidR="004471E3" w:rsidRPr="001A0B74" w:rsidRDefault="004471E3" w:rsidP="004471E3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B94E57" w14:textId="54F4DD2F" w:rsidR="004471E3" w:rsidRPr="001A0B74" w:rsidRDefault="004471E3" w:rsidP="004471E3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FF5E9D" w14:textId="50D637A8" w:rsidR="004471E3" w:rsidRPr="001A0B74" w:rsidRDefault="004471E3" w:rsidP="004471E3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6DD5C03" w14:textId="452201DF" w:rsidR="004471E3" w:rsidRPr="001A0B74" w:rsidRDefault="004471E3" w:rsidP="004471E3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51FDB06" w14:textId="44AE99AF" w:rsidR="004471E3" w:rsidRPr="001A0B74" w:rsidRDefault="004471E3" w:rsidP="004471E3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223970" w14:textId="794AA7F6" w:rsidR="004471E3" w:rsidRPr="001A0B74" w:rsidRDefault="004471E3" w:rsidP="004471E3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60269BD" w14:textId="401A7CF5" w:rsidR="004471E3" w:rsidRPr="009E1210" w:rsidRDefault="004471E3" w:rsidP="004471E3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4471E3" w:rsidRPr="0004192A" w14:paraId="54DC2C87" w14:textId="77777777" w:rsidTr="004471E3">
        <w:trPr>
          <w:trHeight w:val="270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B487DE6" w14:textId="53388EC1" w:rsidR="004471E3" w:rsidRPr="004A5456" w:rsidRDefault="004471E3" w:rsidP="004471E3">
            <w:pPr>
              <w:jc w:val="left"/>
              <w:rPr>
                <w:color w:val="000000"/>
                <w:sz w:val="20"/>
                <w:szCs w:val="20"/>
              </w:rPr>
            </w:pPr>
            <w:r w:rsidRPr="001C39D7">
              <w:rPr>
                <w:color w:val="000000"/>
                <w:sz w:val="20"/>
                <w:szCs w:val="20"/>
              </w:rPr>
              <w:t>USD100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12D153" w14:textId="3BC97474" w:rsidR="004471E3" w:rsidRPr="001A0B74" w:rsidRDefault="004471E3" w:rsidP="004471E3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 xml:space="preserve">Alan </w:t>
            </w:r>
            <w:r>
              <w:rPr>
                <w:color w:val="000000"/>
                <w:sz w:val="20"/>
                <w:szCs w:val="20"/>
              </w:rPr>
              <w:t>Dışı</w:t>
            </w:r>
            <w:r w:rsidRPr="001A0B74">
              <w:rPr>
                <w:color w:val="000000"/>
                <w:sz w:val="20"/>
                <w:szCs w:val="20"/>
              </w:rPr>
              <w:t xml:space="preserve"> Seçmeli Ders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7F51EC9" w14:textId="3A856706" w:rsidR="004471E3" w:rsidRPr="001A0B74" w:rsidRDefault="004471E3" w:rsidP="004471E3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AB09B8" w14:textId="2ACE25B3" w:rsidR="004471E3" w:rsidRPr="001A0B74" w:rsidRDefault="004471E3" w:rsidP="004471E3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A0A5B1" w14:textId="418919AC" w:rsidR="004471E3" w:rsidRPr="001A0B74" w:rsidRDefault="004471E3" w:rsidP="004471E3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016CF0" w14:textId="43AAA690" w:rsidR="004471E3" w:rsidRPr="001A0B74" w:rsidRDefault="004471E3" w:rsidP="004471E3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8BD13C4" w14:textId="04C4BC4E" w:rsidR="004471E3" w:rsidRPr="001A0B74" w:rsidRDefault="004471E3" w:rsidP="004471E3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AC4B94" w14:textId="0A78B596" w:rsidR="004471E3" w:rsidRPr="009E1210" w:rsidRDefault="004471E3" w:rsidP="004471E3">
            <w:pPr>
              <w:jc w:val="left"/>
              <w:rPr>
                <w:rFonts w:cs="Times New Roman"/>
                <w:sz w:val="28"/>
                <w:szCs w:val="28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4471E3" w:rsidRPr="0004192A" w14:paraId="1D17C993" w14:textId="77777777" w:rsidTr="004471E3">
        <w:trPr>
          <w:trHeight w:val="233"/>
        </w:trPr>
        <w:tc>
          <w:tcPr>
            <w:tcW w:w="606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C9A50EA" w14:textId="10316F48" w:rsidR="004471E3" w:rsidRPr="004471E3" w:rsidRDefault="004471E3" w:rsidP="004471E3">
            <w:pPr>
              <w:jc w:val="right"/>
              <w:rPr>
                <w:b/>
                <w:color w:val="000000"/>
                <w:sz w:val="20"/>
                <w:szCs w:val="20"/>
              </w:rPr>
            </w:pPr>
            <w:r w:rsidRPr="004471E3">
              <w:rPr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BC09A9C" w14:textId="44CDE2D3" w:rsidR="004471E3" w:rsidRPr="00F06B0A" w:rsidRDefault="00F06B0A" w:rsidP="00967D8F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F06B0A">
              <w:rPr>
                <w:b/>
                <w:color w:val="000000"/>
                <w:sz w:val="20"/>
                <w:szCs w:val="20"/>
              </w:rPr>
              <w:t>27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6F84264" w14:textId="77777777" w:rsidR="004471E3" w:rsidRPr="009E1210" w:rsidRDefault="004471E3" w:rsidP="00967D8F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896C2D" w:rsidRPr="0004192A" w14:paraId="17D24AEB" w14:textId="77777777" w:rsidTr="00896C2D">
        <w:trPr>
          <w:trHeight w:val="397"/>
        </w:trPr>
        <w:tc>
          <w:tcPr>
            <w:tcW w:w="456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DCA42AD" w14:textId="3738E1B7" w:rsidR="00896C2D" w:rsidRPr="001D0B4F" w:rsidRDefault="00896C2D" w:rsidP="00896C2D">
            <w:pPr>
              <w:jc w:val="center"/>
              <w:rPr>
                <w:b/>
                <w:bCs/>
                <w:sz w:val="20"/>
                <w:szCs w:val="20"/>
              </w:rPr>
            </w:pPr>
            <w:r w:rsidRPr="001D0B4F">
              <w:rPr>
                <w:b/>
                <w:bCs/>
                <w:color w:val="000000"/>
                <w:sz w:val="20"/>
                <w:szCs w:val="20"/>
              </w:rPr>
              <w:t>ALAN İÇİ SEÇMELİ DERSLER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36CB9A5" w14:textId="77777777" w:rsidR="00896C2D" w:rsidRPr="0004192A" w:rsidRDefault="00896C2D" w:rsidP="00896C2D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D1ABDC4" w14:textId="77777777" w:rsidR="00896C2D" w:rsidRPr="0004192A" w:rsidRDefault="00896C2D" w:rsidP="00896C2D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5EEE558" w14:textId="77777777" w:rsidR="00896C2D" w:rsidRPr="0004192A" w:rsidRDefault="00896C2D" w:rsidP="00896C2D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8E10BFB" w14:textId="77777777" w:rsidR="00896C2D" w:rsidRPr="0004192A" w:rsidRDefault="00896C2D" w:rsidP="00896C2D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C9559B3" w14:textId="77777777" w:rsidR="00896C2D" w:rsidRPr="0004192A" w:rsidRDefault="00896C2D" w:rsidP="00896C2D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89F06BD" w14:textId="77777777" w:rsidR="00896C2D" w:rsidRPr="0004192A" w:rsidRDefault="00896C2D" w:rsidP="00896C2D">
            <w:pPr>
              <w:jc w:val="left"/>
              <w:rPr>
                <w:sz w:val="20"/>
                <w:szCs w:val="20"/>
              </w:rPr>
            </w:pPr>
          </w:p>
        </w:tc>
      </w:tr>
      <w:tr w:rsidR="001D462A" w:rsidRPr="009E1210" w14:paraId="51920251" w14:textId="77777777" w:rsidTr="00C52096">
        <w:trPr>
          <w:trHeight w:val="397"/>
        </w:trPr>
        <w:tc>
          <w:tcPr>
            <w:tcW w:w="11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90CD12" w14:textId="15B70B73" w:rsidR="001D462A" w:rsidRPr="00C52096" w:rsidRDefault="001D462A" w:rsidP="00C52096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IYS210</w:t>
            </w:r>
          </w:p>
        </w:tc>
        <w:tc>
          <w:tcPr>
            <w:tcW w:w="34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318121E" w14:textId="2A3F027C" w:rsidR="001D462A" w:rsidRPr="00C52096" w:rsidRDefault="001D462A" w:rsidP="00C52096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İlk Yardım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7BD601" w14:textId="4E4F225E" w:rsidR="001D462A" w:rsidRPr="00C52096" w:rsidRDefault="001D462A" w:rsidP="001D46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CD9451" w14:textId="4CE64963" w:rsidR="001D462A" w:rsidRPr="00C52096" w:rsidRDefault="001D462A" w:rsidP="001D46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BFCADC" w14:textId="399A419E" w:rsidR="001D462A" w:rsidRPr="00C52096" w:rsidRDefault="001D462A" w:rsidP="001D46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D60ED2" w14:textId="6DD41E64" w:rsidR="001D462A" w:rsidRPr="00C52096" w:rsidRDefault="001D462A" w:rsidP="001D46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037146" w14:textId="7D9ED3EA" w:rsidR="001D462A" w:rsidRPr="00C52096" w:rsidRDefault="001D462A" w:rsidP="001D46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1D3BF5" w14:textId="5F4BC692" w:rsidR="001D462A" w:rsidRPr="00C52096" w:rsidRDefault="001D462A" w:rsidP="001D462A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1D462A" w:rsidRPr="009E1210" w14:paraId="37AE9963" w14:textId="77777777" w:rsidTr="00C52096">
        <w:trPr>
          <w:trHeight w:val="397"/>
        </w:trPr>
        <w:tc>
          <w:tcPr>
            <w:tcW w:w="112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6FC5E0" w14:textId="5134C64C" w:rsidR="001D462A" w:rsidRPr="00C52096" w:rsidRDefault="001D462A" w:rsidP="00C52096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GSS210</w:t>
            </w:r>
          </w:p>
        </w:tc>
        <w:tc>
          <w:tcPr>
            <w:tcW w:w="34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070429" w14:textId="70A8290C" w:rsidR="001D462A" w:rsidRPr="00C52096" w:rsidRDefault="001D462A" w:rsidP="00C52096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Genel Sağlık Bilgis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374DF2" w14:textId="7E3BB096" w:rsidR="001D462A" w:rsidRPr="00C52096" w:rsidRDefault="001D462A" w:rsidP="001D46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B60777" w14:textId="52F254D1" w:rsidR="001D462A" w:rsidRPr="00C52096" w:rsidRDefault="001D462A" w:rsidP="001D46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4963CF" w14:textId="35ACA62D" w:rsidR="001D462A" w:rsidRPr="00C52096" w:rsidRDefault="001D462A" w:rsidP="001D46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86AE2E" w14:textId="3B6FD46E" w:rsidR="001D462A" w:rsidRPr="00C52096" w:rsidRDefault="001D462A" w:rsidP="001D46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D4D41B" w14:textId="4C354FC2" w:rsidR="001D462A" w:rsidRPr="00C52096" w:rsidRDefault="001D462A" w:rsidP="001D46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1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D9EEE6" w14:textId="790DA9A0" w:rsidR="001D462A" w:rsidRPr="00C52096" w:rsidRDefault="001D462A" w:rsidP="001D462A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1D462A" w:rsidRPr="009E1210" w14:paraId="3DC9FCD5" w14:textId="77777777" w:rsidTr="00C52096">
        <w:trPr>
          <w:trHeight w:val="397"/>
        </w:trPr>
        <w:tc>
          <w:tcPr>
            <w:tcW w:w="112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3F4EC5" w14:textId="3441B07A" w:rsidR="001D462A" w:rsidRPr="00C52096" w:rsidRDefault="001D462A" w:rsidP="00C52096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BHS210</w:t>
            </w:r>
          </w:p>
        </w:tc>
        <w:tc>
          <w:tcPr>
            <w:tcW w:w="34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BDB34E" w14:textId="571BFA7B" w:rsidR="001D462A" w:rsidRPr="00C52096" w:rsidRDefault="001D462A" w:rsidP="00C52096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Bulaşıcı Hastalıklar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94AC14" w14:textId="6765296E" w:rsidR="001D462A" w:rsidRPr="00C52096" w:rsidRDefault="001D462A" w:rsidP="001D46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9A2E98" w14:textId="2EF35E9E" w:rsidR="001D462A" w:rsidRPr="00C52096" w:rsidRDefault="001D462A" w:rsidP="001D46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FA40F4" w14:textId="49819E54" w:rsidR="001D462A" w:rsidRPr="00C52096" w:rsidRDefault="001D462A" w:rsidP="001D46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9AB245" w14:textId="0CA3C892" w:rsidR="001D462A" w:rsidRPr="00C52096" w:rsidRDefault="001D462A" w:rsidP="001D46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B5F4E8" w14:textId="02524A88" w:rsidR="001D462A" w:rsidRPr="00C52096" w:rsidRDefault="001D462A" w:rsidP="001D46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1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813B3B" w14:textId="1C31501F" w:rsidR="001D462A" w:rsidRPr="00C52096" w:rsidRDefault="001D462A" w:rsidP="001D462A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1D462A" w:rsidRPr="009E1210" w14:paraId="495EDA23" w14:textId="77777777" w:rsidTr="00C52096">
        <w:trPr>
          <w:trHeight w:val="397"/>
        </w:trPr>
        <w:tc>
          <w:tcPr>
            <w:tcW w:w="112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F54C47" w14:textId="2A01ED71" w:rsidR="001D462A" w:rsidRPr="00C52096" w:rsidRDefault="001D462A" w:rsidP="00C52096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CHS210</w:t>
            </w:r>
          </w:p>
        </w:tc>
        <w:tc>
          <w:tcPr>
            <w:tcW w:w="34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7BEB8D" w14:textId="26FEDE13" w:rsidR="001D462A" w:rsidRPr="00C52096" w:rsidRDefault="001D462A" w:rsidP="00C52096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Cerrahi Hastalıklara Giriş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085D0F" w14:textId="1A9A371A" w:rsidR="001D462A" w:rsidRPr="00C52096" w:rsidRDefault="001D462A" w:rsidP="001D46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E6E44F" w14:textId="29409CC4" w:rsidR="001D462A" w:rsidRPr="00C52096" w:rsidRDefault="001D462A" w:rsidP="001D46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D19F0F" w14:textId="2ECAC726" w:rsidR="001D462A" w:rsidRPr="00C52096" w:rsidRDefault="001D462A" w:rsidP="001D46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D00607" w14:textId="3446BC45" w:rsidR="001D462A" w:rsidRPr="00C52096" w:rsidRDefault="001D462A" w:rsidP="001D46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83EC84" w14:textId="18B17724" w:rsidR="001D462A" w:rsidRPr="00C52096" w:rsidRDefault="001D462A" w:rsidP="001D46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1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158A14" w14:textId="2ADB6571" w:rsidR="001D462A" w:rsidRPr="00C52096" w:rsidRDefault="001D462A" w:rsidP="001D462A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1D462A" w:rsidRPr="009E1210" w14:paraId="663887AD" w14:textId="77777777" w:rsidTr="00C52096">
        <w:trPr>
          <w:trHeight w:val="397"/>
        </w:trPr>
        <w:tc>
          <w:tcPr>
            <w:tcW w:w="112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E34562" w14:textId="6B344BE9" w:rsidR="001D462A" w:rsidRPr="00C52096" w:rsidRDefault="001D462A" w:rsidP="00C52096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TIS210</w:t>
            </w:r>
          </w:p>
        </w:tc>
        <w:tc>
          <w:tcPr>
            <w:tcW w:w="34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E9A42E" w14:textId="50510D73" w:rsidR="001D462A" w:rsidRPr="00C52096" w:rsidRDefault="001D462A" w:rsidP="00C52096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Temel İmmünoloj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4C61EA" w14:textId="507DCC85" w:rsidR="001D462A" w:rsidRPr="00C52096" w:rsidRDefault="001D462A" w:rsidP="001D46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550262" w14:textId="051BD8B2" w:rsidR="001D462A" w:rsidRPr="00C52096" w:rsidRDefault="001D462A" w:rsidP="001D46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49422B" w14:textId="1854D7FE" w:rsidR="001D462A" w:rsidRPr="00C52096" w:rsidRDefault="001D462A" w:rsidP="001D46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7C39EB" w14:textId="09EEEF03" w:rsidR="001D462A" w:rsidRPr="00C52096" w:rsidRDefault="001D462A" w:rsidP="001D46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C6E575" w14:textId="2E54015C" w:rsidR="001D462A" w:rsidRPr="00C52096" w:rsidRDefault="001D462A" w:rsidP="001D46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1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5D815C" w14:textId="3DCF7206" w:rsidR="001D462A" w:rsidRPr="00C52096" w:rsidRDefault="001D462A" w:rsidP="001D462A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1D462A" w:rsidRPr="009E1210" w14:paraId="6A64135C" w14:textId="77777777" w:rsidTr="00C52096">
        <w:trPr>
          <w:trHeight w:val="397"/>
        </w:trPr>
        <w:tc>
          <w:tcPr>
            <w:tcW w:w="112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B9EF36" w14:textId="67C4F3E5" w:rsidR="001D462A" w:rsidRPr="00C52096" w:rsidRDefault="001D462A" w:rsidP="00C52096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BCS210</w:t>
            </w:r>
          </w:p>
        </w:tc>
        <w:tc>
          <w:tcPr>
            <w:tcW w:w="34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1AABA7" w14:textId="09CD915B" w:rsidR="001D462A" w:rsidRPr="00C52096" w:rsidRDefault="001D462A" w:rsidP="00C52096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Biyomedikal Cihaz Bilgis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3818FC" w14:textId="2E4DF885" w:rsidR="001D462A" w:rsidRPr="00C52096" w:rsidRDefault="001D462A" w:rsidP="001D46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234400" w14:textId="0043E375" w:rsidR="001D462A" w:rsidRPr="00C52096" w:rsidRDefault="001D462A" w:rsidP="001D46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F4A6A4" w14:textId="4779AA83" w:rsidR="001D462A" w:rsidRPr="00C52096" w:rsidRDefault="001D462A" w:rsidP="001D46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A9B7F9" w14:textId="218F4779" w:rsidR="001D462A" w:rsidRPr="00C52096" w:rsidRDefault="001D462A" w:rsidP="001D46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038F7F" w14:textId="10B5B3B1" w:rsidR="001D462A" w:rsidRPr="00C52096" w:rsidRDefault="001D462A" w:rsidP="001D46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1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A4ABEB" w14:textId="5A561F14" w:rsidR="001D462A" w:rsidRPr="00C52096" w:rsidRDefault="001D462A" w:rsidP="001D462A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</w:tbl>
    <w:p w14:paraId="08BD749B" w14:textId="672F0917" w:rsidR="0004192A" w:rsidRDefault="0004192A" w:rsidP="005A75BC">
      <w:pPr>
        <w:spacing w:after="0"/>
      </w:pPr>
    </w:p>
    <w:p w14:paraId="4B128E67" w14:textId="77777777" w:rsidR="0004192A" w:rsidRPr="00E93BAE" w:rsidRDefault="0004192A" w:rsidP="0012032D">
      <w:pPr>
        <w:spacing w:after="0" w:line="360" w:lineRule="auto"/>
        <w:rPr>
          <w:rFonts w:cs="Times New Roman"/>
          <w:sz w:val="20"/>
          <w:szCs w:val="20"/>
        </w:rPr>
      </w:pPr>
      <w:r w:rsidRPr="00E93BAE">
        <w:rPr>
          <w:rFonts w:cs="Times New Roman"/>
          <w:b/>
          <w:bCs/>
          <w:sz w:val="20"/>
          <w:szCs w:val="20"/>
        </w:rPr>
        <w:t xml:space="preserve">Kısaltmalar: </w:t>
      </w:r>
      <w:r w:rsidRPr="00E93BAE">
        <w:rPr>
          <w:rFonts w:cs="Times New Roman"/>
          <w:bCs/>
          <w:sz w:val="20"/>
          <w:szCs w:val="20"/>
        </w:rPr>
        <w:t>Z</w:t>
      </w:r>
      <w:r w:rsidRPr="00E93BAE">
        <w:rPr>
          <w:rFonts w:cs="Times New Roman"/>
          <w:sz w:val="20"/>
          <w:szCs w:val="20"/>
        </w:rPr>
        <w:t>=Zorunlu Ders; S=Seçmeli Ders; T=Haftalık Teorik Ders Saati; U=Haftalık Uygulama Ders Saati; YK=Yerel Kredi; AKTS=Avrupa Kredi Transfer Sistemi</w:t>
      </w:r>
    </w:p>
    <w:p w14:paraId="21EDF13E" w14:textId="28FCD9F2" w:rsidR="0004192A" w:rsidRDefault="0004192A" w:rsidP="0004192A">
      <w:pPr>
        <w:tabs>
          <w:tab w:val="left" w:pos="975"/>
        </w:tabs>
        <w:rPr>
          <w:rFonts w:cs="Times New Roman"/>
          <w:sz w:val="20"/>
          <w:szCs w:val="20"/>
        </w:rPr>
      </w:pPr>
      <w:r w:rsidRPr="00E93BAE">
        <w:rPr>
          <w:rFonts w:cs="Times New Roman"/>
          <w:b/>
          <w:sz w:val="28"/>
          <w:szCs w:val="28"/>
        </w:rPr>
        <w:t>*</w:t>
      </w:r>
      <w:r w:rsidRPr="00E93BAE">
        <w:rPr>
          <w:rFonts w:cs="Times New Roman"/>
          <w:b/>
          <w:sz w:val="20"/>
          <w:szCs w:val="20"/>
        </w:rPr>
        <w:t xml:space="preserve"> </w:t>
      </w:r>
      <w:r w:rsidRPr="00E93BAE">
        <w:rPr>
          <w:rFonts w:cs="Times New Roman"/>
          <w:sz w:val="20"/>
          <w:szCs w:val="20"/>
        </w:rPr>
        <w:t xml:space="preserve">İlgili dersin </w:t>
      </w:r>
      <w:r w:rsidR="001D462A">
        <w:rPr>
          <w:rFonts w:cs="Times New Roman"/>
          <w:sz w:val="20"/>
          <w:szCs w:val="20"/>
        </w:rPr>
        <w:t>Diyaliz</w:t>
      </w:r>
      <w:r w:rsidR="0011431C" w:rsidRPr="0011431C">
        <w:rPr>
          <w:rFonts w:cs="Times New Roman"/>
          <w:sz w:val="20"/>
          <w:szCs w:val="20"/>
        </w:rPr>
        <w:t xml:space="preserve"> </w:t>
      </w:r>
      <w:r w:rsidRPr="00E93BAE">
        <w:rPr>
          <w:rFonts w:cs="Times New Roman"/>
          <w:sz w:val="20"/>
          <w:szCs w:val="20"/>
        </w:rPr>
        <w:t>Programı tarafından açılan şubeden alınması zorunludur.</w:t>
      </w:r>
    </w:p>
    <w:p w14:paraId="16659C31" w14:textId="77777777" w:rsidR="00F06B0A" w:rsidRDefault="00F06B0A" w:rsidP="00F06B0A">
      <w:pPr>
        <w:tabs>
          <w:tab w:val="left" w:pos="975"/>
        </w:tabs>
        <w:rPr>
          <w:rFonts w:cs="Times New Roman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EC1940">
        <w:rPr>
          <w:rFonts w:cs="Times New Roman"/>
          <w:bCs/>
          <w:sz w:val="24"/>
          <w:szCs w:val="24"/>
          <w:vertAlign w:val="superscript"/>
        </w:rPr>
        <w:t>1</w:t>
      </w:r>
      <w:r w:rsidRPr="001A0B74">
        <w:rPr>
          <w:color w:val="000000"/>
          <w:sz w:val="20"/>
          <w:szCs w:val="20"/>
        </w:rPr>
        <w:t>Alan İçi Seçmeli Ders</w:t>
      </w:r>
      <w:r>
        <w:rPr>
          <w:color w:val="000000"/>
          <w:sz w:val="20"/>
          <w:szCs w:val="20"/>
        </w:rPr>
        <w:t>lerden toplam 4 adet alınacaktır</w:t>
      </w:r>
      <w:r w:rsidRPr="00E93BAE">
        <w:rPr>
          <w:rFonts w:cs="Times New Roman"/>
          <w:sz w:val="20"/>
          <w:szCs w:val="20"/>
        </w:rPr>
        <w:t>.</w:t>
      </w:r>
      <w:r>
        <w:rPr>
          <w:rFonts w:cs="Times New Roman"/>
          <w:sz w:val="20"/>
          <w:szCs w:val="20"/>
        </w:rPr>
        <w:t xml:space="preserve"> </w:t>
      </w:r>
    </w:p>
    <w:p w14:paraId="5325D15A" w14:textId="77777777" w:rsidR="00F06B0A" w:rsidRDefault="00F06B0A" w:rsidP="00F06B0A">
      <w:pPr>
        <w:tabs>
          <w:tab w:val="left" w:pos="975"/>
        </w:tabs>
        <w:ind w:right="-307"/>
        <w:rPr>
          <w:color w:val="000000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FC00BF">
        <w:rPr>
          <w:rFonts w:cs="Times New Roman"/>
          <w:sz w:val="20"/>
          <w:szCs w:val="20"/>
          <w:vertAlign w:val="superscript"/>
        </w:rPr>
        <w:t>2</w:t>
      </w:r>
      <w:r>
        <w:rPr>
          <w:rFonts w:cs="Times New Roman"/>
          <w:sz w:val="20"/>
          <w:szCs w:val="20"/>
        </w:rPr>
        <w:t xml:space="preserve">Anadal Programında alınan bir </w:t>
      </w:r>
      <w:r w:rsidRPr="001A0B74">
        <w:rPr>
          <w:color w:val="000000"/>
          <w:sz w:val="20"/>
          <w:szCs w:val="20"/>
        </w:rPr>
        <w:t>Alan İçi Seçmeli Ders</w:t>
      </w:r>
      <w:r>
        <w:rPr>
          <w:color w:val="000000"/>
          <w:sz w:val="20"/>
          <w:szCs w:val="20"/>
        </w:rPr>
        <w:t xml:space="preserve"> ÇAP kapsamında tekrar seçilemez. </w:t>
      </w:r>
    </w:p>
    <w:p w14:paraId="6CDD4375" w14:textId="77777777" w:rsidR="00F06B0A" w:rsidRPr="00E93BAE" w:rsidRDefault="00F06B0A" w:rsidP="00F06B0A">
      <w:pPr>
        <w:tabs>
          <w:tab w:val="left" w:pos="975"/>
        </w:tabs>
        <w:ind w:right="-307"/>
        <w:rPr>
          <w:rFonts w:cs="Times New Roman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FC00BF">
        <w:rPr>
          <w:color w:val="000000"/>
          <w:sz w:val="20"/>
          <w:szCs w:val="20"/>
          <w:vertAlign w:val="superscript"/>
        </w:rPr>
        <w:t xml:space="preserve">3 </w:t>
      </w:r>
      <w:proofErr w:type="spellStart"/>
      <w:r>
        <w:rPr>
          <w:color w:val="000000"/>
          <w:sz w:val="20"/>
          <w:szCs w:val="20"/>
        </w:rPr>
        <w:t>Anadal</w:t>
      </w:r>
      <w:proofErr w:type="spellEnd"/>
      <w:r>
        <w:rPr>
          <w:color w:val="000000"/>
          <w:sz w:val="20"/>
          <w:szCs w:val="20"/>
        </w:rPr>
        <w:t xml:space="preserve"> Programında alınan bir </w:t>
      </w:r>
      <w:r w:rsidRPr="004D60C1">
        <w:rPr>
          <w:color w:val="000000"/>
          <w:sz w:val="20"/>
          <w:szCs w:val="20"/>
        </w:rPr>
        <w:t xml:space="preserve">Alan İçi Seçmeli </w:t>
      </w:r>
      <w:r>
        <w:rPr>
          <w:color w:val="000000"/>
          <w:sz w:val="20"/>
          <w:szCs w:val="20"/>
        </w:rPr>
        <w:t xml:space="preserve">Ders ÇAP müfredatında da var ise eşdeğer ders olarak kabul edilir. </w:t>
      </w:r>
    </w:p>
    <w:p w14:paraId="231F1AD7" w14:textId="77777777" w:rsidR="003302DC" w:rsidRPr="00E93BAE" w:rsidRDefault="003302DC" w:rsidP="0004192A">
      <w:pPr>
        <w:tabs>
          <w:tab w:val="left" w:pos="975"/>
        </w:tabs>
        <w:rPr>
          <w:rFonts w:cs="Times New Roman"/>
          <w:sz w:val="20"/>
          <w:szCs w:val="20"/>
        </w:rPr>
      </w:pPr>
    </w:p>
    <w:sectPr w:rsidR="003302DC" w:rsidRPr="00E93BAE" w:rsidSect="0004192A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BD74B5" w14:textId="77777777" w:rsidR="00B110C1" w:rsidRDefault="00B110C1" w:rsidP="0004192A">
      <w:pPr>
        <w:spacing w:after="0" w:line="240" w:lineRule="auto"/>
      </w:pPr>
      <w:r>
        <w:separator/>
      </w:r>
    </w:p>
  </w:endnote>
  <w:endnote w:type="continuationSeparator" w:id="0">
    <w:p w14:paraId="72BB451F" w14:textId="77777777" w:rsidR="00B110C1" w:rsidRDefault="00B110C1" w:rsidP="000419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4CC1C5" w14:textId="77777777" w:rsidR="00C817F7" w:rsidRDefault="00C817F7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C577CD" w14:textId="77777777" w:rsidR="00C817F7" w:rsidRDefault="00C817F7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C960E9" w14:textId="77777777" w:rsidR="00C817F7" w:rsidRDefault="00C817F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7DF1C1" w14:textId="77777777" w:rsidR="00B110C1" w:rsidRDefault="00B110C1" w:rsidP="0004192A">
      <w:pPr>
        <w:spacing w:after="0" w:line="240" w:lineRule="auto"/>
      </w:pPr>
      <w:r>
        <w:separator/>
      </w:r>
    </w:p>
  </w:footnote>
  <w:footnote w:type="continuationSeparator" w:id="0">
    <w:p w14:paraId="4AFDC5B7" w14:textId="77777777" w:rsidR="00B110C1" w:rsidRDefault="00B110C1" w:rsidP="000419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B89120" w14:textId="77777777" w:rsidR="00C817F7" w:rsidRDefault="00C817F7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6C7CAD" w14:textId="0AB14313" w:rsidR="0004192A" w:rsidRPr="0004192A" w:rsidRDefault="00C817F7" w:rsidP="001974C3">
    <w:pPr>
      <w:tabs>
        <w:tab w:val="center" w:pos="4536"/>
        <w:tab w:val="right" w:pos="9072"/>
      </w:tabs>
      <w:spacing w:after="0" w:line="240" w:lineRule="auto"/>
      <w:ind w:left="1134" w:hanging="1134"/>
      <w:rPr>
        <w:rFonts w:eastAsia="Calibri" w:cs="Times New Roman"/>
      </w:rPr>
    </w:pPr>
    <w:r>
      <w:rPr>
        <w:rFonts w:eastAsia="Calibri" w:cs="Times New Roman"/>
        <w:b/>
      </w:rPr>
      <w:t>EK-6.1</w:t>
    </w:r>
    <w:r w:rsidR="0004192A" w:rsidRPr="0004192A">
      <w:rPr>
        <w:rFonts w:eastAsia="Calibri" w:cs="Times New Roman"/>
        <w:b/>
      </w:rPr>
      <w:t xml:space="preserve">: </w:t>
    </w:r>
    <w:r w:rsidR="0004192A" w:rsidRPr="0004192A">
      <w:rPr>
        <w:rFonts w:eastAsia="Calibri" w:cs="Times New Roman"/>
      </w:rPr>
      <w:t xml:space="preserve">Sağlık Hizmetleri Meslek Yüksekokulu, </w:t>
    </w:r>
    <w:r w:rsidR="001D462A">
      <w:rPr>
        <w:rFonts w:eastAsia="Calibri" w:cs="Times New Roman"/>
      </w:rPr>
      <w:t>Diyaliz</w:t>
    </w:r>
    <w:r w:rsidR="0004192A" w:rsidRPr="0004192A">
      <w:rPr>
        <w:rFonts w:eastAsia="Calibri" w:cs="Times New Roman"/>
      </w:rPr>
      <w:t xml:space="preserve"> Programı Çift Ana Dal Programı 2021-2022 Eğitim Öğretim Dönemi Müfredatı</w:t>
    </w:r>
  </w:p>
  <w:p w14:paraId="0FFD0BA1" w14:textId="77777777" w:rsidR="0004192A" w:rsidRDefault="0004192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371902" w14:textId="77777777" w:rsidR="00C817F7" w:rsidRDefault="00C817F7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0F73D7"/>
    <w:multiLevelType w:val="hybridMultilevel"/>
    <w:tmpl w:val="30AEDBF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8235A0"/>
    <w:multiLevelType w:val="hybridMultilevel"/>
    <w:tmpl w:val="D986A08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M7cwsTAyszQ2srBQ0lEKTi0uzszPAykwqwUAj6r3TCwAAAA="/>
  </w:docVars>
  <w:rsids>
    <w:rsidRoot w:val="00ED6D16"/>
    <w:rsid w:val="00004E47"/>
    <w:rsid w:val="00007FF0"/>
    <w:rsid w:val="0004192A"/>
    <w:rsid w:val="000B1053"/>
    <w:rsid w:val="0011431C"/>
    <w:rsid w:val="0012032D"/>
    <w:rsid w:val="00165EA8"/>
    <w:rsid w:val="001974C3"/>
    <w:rsid w:val="001A0B74"/>
    <w:rsid w:val="001C47B4"/>
    <w:rsid w:val="001D462A"/>
    <w:rsid w:val="002033D8"/>
    <w:rsid w:val="002136D5"/>
    <w:rsid w:val="00227360"/>
    <w:rsid w:val="00263063"/>
    <w:rsid w:val="002B7109"/>
    <w:rsid w:val="002F1288"/>
    <w:rsid w:val="002F3795"/>
    <w:rsid w:val="003302DC"/>
    <w:rsid w:val="003A3239"/>
    <w:rsid w:val="003E50B0"/>
    <w:rsid w:val="003F4FAF"/>
    <w:rsid w:val="004012F7"/>
    <w:rsid w:val="0040513D"/>
    <w:rsid w:val="00406530"/>
    <w:rsid w:val="004176EE"/>
    <w:rsid w:val="004177DF"/>
    <w:rsid w:val="004368A7"/>
    <w:rsid w:val="00436F78"/>
    <w:rsid w:val="00445E08"/>
    <w:rsid w:val="004471E3"/>
    <w:rsid w:val="004A5456"/>
    <w:rsid w:val="004B6BED"/>
    <w:rsid w:val="004D1024"/>
    <w:rsid w:val="0050720C"/>
    <w:rsid w:val="00575B7A"/>
    <w:rsid w:val="00582CBC"/>
    <w:rsid w:val="00587421"/>
    <w:rsid w:val="005A75BC"/>
    <w:rsid w:val="005B0370"/>
    <w:rsid w:val="006420B3"/>
    <w:rsid w:val="00730C15"/>
    <w:rsid w:val="00755F43"/>
    <w:rsid w:val="007A0303"/>
    <w:rsid w:val="007A45A2"/>
    <w:rsid w:val="007E320E"/>
    <w:rsid w:val="007F1C48"/>
    <w:rsid w:val="007F752E"/>
    <w:rsid w:val="00880CEC"/>
    <w:rsid w:val="00896C2D"/>
    <w:rsid w:val="008B2DF3"/>
    <w:rsid w:val="00901663"/>
    <w:rsid w:val="00923D78"/>
    <w:rsid w:val="00923FBB"/>
    <w:rsid w:val="00926227"/>
    <w:rsid w:val="00930D44"/>
    <w:rsid w:val="00943EED"/>
    <w:rsid w:val="00947BDF"/>
    <w:rsid w:val="0095491C"/>
    <w:rsid w:val="009670D9"/>
    <w:rsid w:val="00967D8F"/>
    <w:rsid w:val="0099529C"/>
    <w:rsid w:val="009A3C79"/>
    <w:rsid w:val="009A446E"/>
    <w:rsid w:val="009D2E5E"/>
    <w:rsid w:val="00A52785"/>
    <w:rsid w:val="00AC46FF"/>
    <w:rsid w:val="00AE156C"/>
    <w:rsid w:val="00AE1F99"/>
    <w:rsid w:val="00AF6529"/>
    <w:rsid w:val="00B110C1"/>
    <w:rsid w:val="00B45366"/>
    <w:rsid w:val="00B5778B"/>
    <w:rsid w:val="00B651DC"/>
    <w:rsid w:val="00B7736A"/>
    <w:rsid w:val="00BA03CA"/>
    <w:rsid w:val="00C17E49"/>
    <w:rsid w:val="00C2731A"/>
    <w:rsid w:val="00C52096"/>
    <w:rsid w:val="00C77F7A"/>
    <w:rsid w:val="00C817F7"/>
    <w:rsid w:val="00C94619"/>
    <w:rsid w:val="00CC4B6F"/>
    <w:rsid w:val="00CD201C"/>
    <w:rsid w:val="00D3238B"/>
    <w:rsid w:val="00D330EC"/>
    <w:rsid w:val="00D34D53"/>
    <w:rsid w:val="00D57FAC"/>
    <w:rsid w:val="00D90F69"/>
    <w:rsid w:val="00D9216E"/>
    <w:rsid w:val="00DA3481"/>
    <w:rsid w:val="00DB42BD"/>
    <w:rsid w:val="00DB4953"/>
    <w:rsid w:val="00DC2FD8"/>
    <w:rsid w:val="00E624B2"/>
    <w:rsid w:val="00E93BAE"/>
    <w:rsid w:val="00EA0B45"/>
    <w:rsid w:val="00EA4BF3"/>
    <w:rsid w:val="00EC3122"/>
    <w:rsid w:val="00ED6D16"/>
    <w:rsid w:val="00EE1F65"/>
    <w:rsid w:val="00EF2F9E"/>
    <w:rsid w:val="00F06B0A"/>
    <w:rsid w:val="00F26ABD"/>
    <w:rsid w:val="00F41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57797A"/>
  <w15:chartTrackingRefBased/>
  <w15:docId w15:val="{653C0DE6-19AD-4C11-9B1F-07F4BC494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192A"/>
    <w:pPr>
      <w:jc w:val="both"/>
    </w:pPr>
    <w:rPr>
      <w:rFonts w:ascii="Times New Roman" w:hAnsi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4192A"/>
    <w:rPr>
      <w:rFonts w:ascii="Times New Roman" w:hAnsi="Times New Roman"/>
    </w:rPr>
  </w:style>
  <w:style w:type="paragraph" w:styleId="AltBilgi">
    <w:name w:val="footer"/>
    <w:basedOn w:val="Normal"/>
    <w:link w:val="Al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4192A"/>
    <w:rPr>
      <w:rFonts w:ascii="Times New Roman" w:hAnsi="Times New Roman"/>
    </w:rPr>
  </w:style>
  <w:style w:type="table" w:styleId="TabloKlavuzu">
    <w:name w:val="Table Grid"/>
    <w:basedOn w:val="NormalTablo"/>
    <w:uiPriority w:val="39"/>
    <w:rsid w:val="000419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0419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48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40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42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6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8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1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5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2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03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E419DFC0BD7C4B87818A89D7DCD7C0" ma:contentTypeVersion="13" ma:contentTypeDescription="Create a new document." ma:contentTypeScope="" ma:versionID="22372ab0cb841902de72b591bf8b2ec4">
  <xsd:schema xmlns:xsd="http://www.w3.org/2001/XMLSchema" xmlns:xs="http://www.w3.org/2001/XMLSchema" xmlns:p="http://schemas.microsoft.com/office/2006/metadata/properties" xmlns:ns3="0bdb72cd-d9a6-47e5-b26c-9a7f8aff1817" xmlns:ns4="7ea982b6-ad47-4021-bc8d-404da5b5846d" targetNamespace="http://schemas.microsoft.com/office/2006/metadata/properties" ma:root="true" ma:fieldsID="e88260a621288cc2267563e9f557252a" ns3:_="" ns4:_="">
    <xsd:import namespace="0bdb72cd-d9a6-47e5-b26c-9a7f8aff1817"/>
    <xsd:import namespace="7ea982b6-ad47-4021-bc8d-404da5b5846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db72cd-d9a6-47e5-b26c-9a7f8aff18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a982b6-ad47-4021-bc8d-404da5b5846d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648E027-A4FF-4C84-B20A-A5EB1A612A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db72cd-d9a6-47e5-b26c-9a7f8aff1817"/>
    <ds:schemaRef ds:uri="7ea982b6-ad47-4021-bc8d-404da5b584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0D2A84E-502D-4FB6-A9AA-C0FF87F393F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1F15394-FE2C-4567-8D71-62376C7B5E2E}">
  <ds:schemaRefs>
    <ds:schemaRef ds:uri="http://purl.org/dc/terms/"/>
    <ds:schemaRef ds:uri="http://purl.org/dc/elements/1.1/"/>
    <ds:schemaRef ds:uri="http://schemas.microsoft.com/office/infopath/2007/PartnerControls"/>
    <ds:schemaRef ds:uri="http://schemas.microsoft.com/office/2006/documentManagement/types"/>
    <ds:schemaRef ds:uri="7ea982b6-ad47-4021-bc8d-404da5b5846d"/>
    <ds:schemaRef ds:uri="http://purl.org/dc/dcmitype/"/>
    <ds:schemaRef ds:uri="http://schemas.microsoft.com/office/2006/metadata/properties"/>
    <ds:schemaRef ds:uri="http://schemas.openxmlformats.org/package/2006/metadata/core-properties"/>
    <ds:schemaRef ds:uri="0bdb72cd-d9a6-47e5-b26c-9a7f8aff1817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01</Words>
  <Characters>2289</Characters>
  <Application>Microsoft Office Word</Application>
  <DocSecurity>0</DocSecurity>
  <Lines>19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kir KABASAKAL</dc:creator>
  <cp:keywords/>
  <dc:description/>
  <cp:lastModifiedBy>Filiz ÖZCAN</cp:lastModifiedBy>
  <cp:revision>2</cp:revision>
  <dcterms:created xsi:type="dcterms:W3CDTF">2022-04-25T08:48:00Z</dcterms:created>
  <dcterms:modified xsi:type="dcterms:W3CDTF">2022-04-25T0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E419DFC0BD7C4B87818A89D7DCD7C0</vt:lpwstr>
  </property>
</Properties>
</file>